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D542A" w14:textId="2B30A95B" w:rsidR="006E452D" w:rsidRPr="00CC6A69" w:rsidRDefault="007D2C17" w:rsidP="00DA182B">
      <w:pPr>
        <w:pStyle w:val="NoteHead"/>
        <w:spacing w:before="0" w:after="240"/>
        <w:rPr>
          <w:rFonts w:ascii="Open Sans" w:hAnsi="Open Sans" w:cs="Open Sans"/>
        </w:rPr>
      </w:pPr>
      <w:r w:rsidRPr="00CC6A69">
        <w:rPr>
          <w:rFonts w:ascii="Open Sans" w:hAnsi="Open Sans" w:cs="Open Sans"/>
        </w:rPr>
        <w:t>AUTHORISATION FOR</w:t>
      </w:r>
      <w:r w:rsidR="00CC6A69" w:rsidRPr="00CC6A69">
        <w:rPr>
          <w:rFonts w:ascii="Open Sans" w:hAnsi="Open Sans" w:cs="Open Sans"/>
        </w:rPr>
        <w:t xml:space="preserve">M FOR </w:t>
      </w:r>
      <w:r w:rsidR="00C9292D">
        <w:rPr>
          <w:rFonts w:ascii="Open Sans" w:hAnsi="Open Sans" w:cs="Open Sans"/>
        </w:rPr>
        <w:t xml:space="preserve">THE </w:t>
      </w:r>
      <w:r w:rsidR="00603926">
        <w:rPr>
          <w:rFonts w:ascii="Open Sans" w:hAnsi="Open Sans" w:cs="Open Sans"/>
        </w:rPr>
        <w:t>US</w:t>
      </w:r>
      <w:r w:rsidR="00C9292D">
        <w:rPr>
          <w:rFonts w:ascii="Open Sans" w:hAnsi="Open Sans" w:cs="Open Sans"/>
        </w:rPr>
        <w:t xml:space="preserve">E OF </w:t>
      </w:r>
      <w:r w:rsidR="00603926">
        <w:rPr>
          <w:rFonts w:ascii="Open Sans" w:hAnsi="Open Sans" w:cs="Open Sans"/>
        </w:rPr>
        <w:t>PHOTOGRAPHS AND VIDEOS</w:t>
      </w:r>
      <w:r w:rsidR="00C9292D">
        <w:rPr>
          <w:rFonts w:ascii="Open Sans" w:hAnsi="Open Sans" w:cs="Open Sans"/>
        </w:rPr>
        <w:t xml:space="preserve"> OF AN ADULT</w:t>
      </w:r>
    </w:p>
    <w:p w14:paraId="105867F5" w14:textId="77777777" w:rsidR="00DA182B" w:rsidRPr="00B32B62" w:rsidRDefault="00DA182B" w:rsidP="00B32B62">
      <w:pPr>
        <w:spacing w:before="120"/>
        <w:jc w:val="center"/>
        <w:rPr>
          <w:rFonts w:ascii="Open Sans" w:hAnsi="Open Sans" w:cs="Open Sans"/>
          <w:bCs/>
          <w:i/>
          <w:iCs/>
          <w:smallCaps/>
          <w:sz w:val="22"/>
          <w:szCs w:val="22"/>
        </w:rPr>
      </w:pPr>
      <w:r w:rsidRPr="00B32B62">
        <w:rPr>
          <w:rFonts w:ascii="Open Sans" w:hAnsi="Open Sans" w:cs="Open Sans"/>
          <w:bCs/>
          <w:i/>
          <w:iCs/>
          <w:smallCaps/>
          <w:sz w:val="22"/>
          <w:szCs w:val="22"/>
        </w:rPr>
        <w:t>[to be filled by the host/facilitator of the activity or photographer/camera man – also termed ‘organiser’]</w:t>
      </w:r>
    </w:p>
    <w:tbl>
      <w:tblPr>
        <w:tblW w:w="10685" w:type="dxa"/>
        <w:jc w:val="center"/>
        <w:tblLook w:val="04A0" w:firstRow="1" w:lastRow="0" w:firstColumn="1" w:lastColumn="0" w:noHBand="0" w:noVBand="1"/>
      </w:tblPr>
      <w:tblGrid>
        <w:gridCol w:w="5776"/>
        <w:gridCol w:w="4909"/>
      </w:tblGrid>
      <w:tr w:rsidR="006E452D" w:rsidRPr="00CC6A69" w14:paraId="679FC68B" w14:textId="77777777" w:rsidTr="00AC38BE">
        <w:trPr>
          <w:jc w:val="center"/>
        </w:trPr>
        <w:tc>
          <w:tcPr>
            <w:tcW w:w="5776" w:type="dxa"/>
            <w:tcBorders>
              <w:top w:val="single" w:sz="12" w:space="0" w:color="auto"/>
              <w:left w:val="single" w:sz="12" w:space="0" w:color="auto"/>
              <w:bottom w:val="single" w:sz="2" w:space="0" w:color="auto"/>
            </w:tcBorders>
            <w:shd w:val="clear" w:color="auto" w:fill="auto"/>
          </w:tcPr>
          <w:p w14:paraId="77B2CA10" w14:textId="6FDDC721" w:rsidR="006E452D" w:rsidRPr="00CC6A69" w:rsidRDefault="006E452D" w:rsidP="00244C21">
            <w:pPr>
              <w:numPr>
                <w:ilvl w:val="0"/>
                <w:numId w:val="4"/>
              </w:numPr>
              <w:spacing w:before="120" w:after="120"/>
              <w:rPr>
                <w:rFonts w:ascii="Open Sans" w:hAnsi="Open Sans" w:cs="Open Sans"/>
              </w:rPr>
            </w:pPr>
            <w:r w:rsidRPr="00CC6A69">
              <w:rPr>
                <w:rFonts w:ascii="Open Sans" w:hAnsi="Open Sans" w:cs="Open Sans"/>
                <w:b/>
                <w:smallCaps/>
              </w:rPr>
              <w:t>photograph(s)</w:t>
            </w:r>
            <w:r w:rsidRPr="00CC6A69">
              <w:rPr>
                <w:rFonts w:ascii="Open Sans" w:hAnsi="Open Sans" w:cs="Open Sans"/>
                <w:b/>
                <w:smallCaps/>
              </w:rPr>
              <w:footnoteReference w:customMarkFollows="1" w:id="2"/>
              <w:t>* of an adult</w:t>
            </w:r>
          </w:p>
        </w:tc>
        <w:tc>
          <w:tcPr>
            <w:tcW w:w="4909" w:type="dxa"/>
            <w:tcBorders>
              <w:top w:val="single" w:sz="12" w:space="0" w:color="auto"/>
              <w:bottom w:val="single" w:sz="2" w:space="0" w:color="auto"/>
              <w:right w:val="single" w:sz="12" w:space="0" w:color="auto"/>
            </w:tcBorders>
            <w:shd w:val="clear" w:color="auto" w:fill="auto"/>
          </w:tcPr>
          <w:p w14:paraId="20FEBCDA" w14:textId="43887802" w:rsidR="006E452D" w:rsidRPr="00CC6A69" w:rsidRDefault="006E452D" w:rsidP="00244C21">
            <w:pPr>
              <w:numPr>
                <w:ilvl w:val="0"/>
                <w:numId w:val="4"/>
              </w:numPr>
              <w:spacing w:before="120" w:after="120"/>
              <w:jc w:val="center"/>
              <w:rPr>
                <w:rFonts w:ascii="Open Sans" w:hAnsi="Open Sans" w:cs="Open Sans"/>
              </w:rPr>
            </w:pPr>
            <w:r w:rsidRPr="5D7157D7">
              <w:rPr>
                <w:rFonts w:ascii="Open Sans" w:hAnsi="Open Sans" w:cs="Open Sans"/>
                <w:b/>
                <w:bCs/>
                <w:smallCaps/>
              </w:rPr>
              <w:t xml:space="preserve"> </w:t>
            </w:r>
            <w:r w:rsidR="00684741">
              <w:rPr>
                <w:rFonts w:ascii="Open Sans" w:hAnsi="Open Sans" w:cs="Open Sans"/>
                <w:b/>
                <w:smallCaps/>
              </w:rPr>
              <w:t>video</w:t>
            </w:r>
            <w:r w:rsidRPr="00CC6A69">
              <w:rPr>
                <w:rFonts w:ascii="Open Sans" w:hAnsi="Open Sans" w:cs="Open Sans"/>
                <w:b/>
                <w:smallCaps/>
              </w:rPr>
              <w:t>(s)* of an adult</w:t>
            </w:r>
          </w:p>
        </w:tc>
      </w:tr>
      <w:tr w:rsidR="006E452D" w:rsidRPr="00CC6A69" w14:paraId="204A7C77" w14:textId="77777777" w:rsidTr="00AC38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0685" w:type="dxa"/>
            <w:gridSpan w:val="2"/>
            <w:tcBorders>
              <w:top w:val="single" w:sz="2" w:space="0" w:color="auto"/>
              <w:left w:val="single" w:sz="12" w:space="0" w:color="auto"/>
              <w:bottom w:val="single" w:sz="12" w:space="0" w:color="auto"/>
              <w:right w:val="single" w:sz="12" w:space="0" w:color="auto"/>
            </w:tcBorders>
            <w:shd w:val="clear" w:color="auto" w:fill="auto"/>
          </w:tcPr>
          <w:p w14:paraId="3B89924E" w14:textId="77777777" w:rsidR="00AC38BE" w:rsidRPr="00DF649F" w:rsidRDefault="000D799E" w:rsidP="00DA182B">
            <w:pPr>
              <w:tabs>
                <w:tab w:val="left" w:leader="dot" w:pos="9864"/>
              </w:tabs>
              <w:spacing w:before="120"/>
              <w:rPr>
                <w:rFonts w:ascii="Open Sans" w:hAnsi="Open Sans" w:cs="Open Sans"/>
                <w:i/>
                <w:sz w:val="18"/>
                <w:szCs w:val="18"/>
              </w:rPr>
            </w:pPr>
            <w:r w:rsidRPr="00DF649F">
              <w:rPr>
                <w:rFonts w:ascii="Open Sans" w:hAnsi="Open Sans" w:cs="Open Sans"/>
                <w:b/>
                <w:sz w:val="22"/>
                <w:szCs w:val="22"/>
              </w:rPr>
              <w:t>Subject of the photograph/take</w:t>
            </w:r>
            <w:r w:rsidRPr="00DF649F">
              <w:rPr>
                <w:rFonts w:ascii="Open Sans" w:hAnsi="Open Sans" w:cs="Open Sans"/>
                <w:sz w:val="22"/>
                <w:szCs w:val="22"/>
              </w:rPr>
              <w:t>:</w:t>
            </w:r>
            <w:r w:rsidR="00AC38BE" w:rsidRPr="00DF649F">
              <w:rPr>
                <w:rFonts w:ascii="Open Sans" w:hAnsi="Open Sans" w:cs="Open Sans"/>
                <w:sz w:val="22"/>
                <w:szCs w:val="22"/>
              </w:rPr>
              <w:br/>
            </w:r>
            <w:r w:rsidRPr="00DF649F">
              <w:rPr>
                <w:rFonts w:ascii="Open Sans" w:hAnsi="Open Sans" w:cs="Open Sans"/>
                <w:i/>
                <w:sz w:val="18"/>
                <w:szCs w:val="18"/>
              </w:rPr>
              <w:t xml:space="preserve">[Describe briefly the situation/background of the </w:t>
            </w:r>
            <w:r w:rsidR="00CC6A69" w:rsidRPr="00DF649F">
              <w:rPr>
                <w:rFonts w:ascii="Open Sans" w:hAnsi="Open Sans" w:cs="Open Sans"/>
                <w:i/>
                <w:sz w:val="18"/>
                <w:szCs w:val="18"/>
              </w:rPr>
              <w:t>photograph</w:t>
            </w:r>
            <w:r w:rsidRPr="00DF649F">
              <w:rPr>
                <w:rFonts w:ascii="Open Sans" w:hAnsi="Open Sans" w:cs="Open Sans"/>
                <w:i/>
                <w:sz w:val="18"/>
                <w:szCs w:val="18"/>
              </w:rPr>
              <w:t>/</w:t>
            </w:r>
            <w:r w:rsidR="00684741" w:rsidRPr="00DF649F">
              <w:rPr>
                <w:rFonts w:ascii="Open Sans" w:hAnsi="Open Sans" w:cs="Open Sans"/>
                <w:i/>
                <w:sz w:val="18"/>
                <w:szCs w:val="18"/>
              </w:rPr>
              <w:t>video</w:t>
            </w:r>
            <w:r w:rsidRPr="00DF649F">
              <w:rPr>
                <w:rFonts w:ascii="Open Sans" w:hAnsi="Open Sans" w:cs="Open Sans"/>
                <w:i/>
                <w:sz w:val="18"/>
                <w:szCs w:val="18"/>
              </w:rPr>
              <w:t>, so that the</w:t>
            </w:r>
            <w:r w:rsidR="00CC6A69" w:rsidRPr="00DF649F">
              <w:rPr>
                <w:rFonts w:ascii="Open Sans" w:hAnsi="Open Sans" w:cs="Open Sans"/>
                <w:i/>
                <w:sz w:val="18"/>
                <w:szCs w:val="18"/>
              </w:rPr>
              <w:t xml:space="preserve"> </w:t>
            </w:r>
            <w:r w:rsidR="3B327A67" w:rsidRPr="00DF649F">
              <w:rPr>
                <w:rFonts w:ascii="Open Sans" w:hAnsi="Open Sans" w:cs="Open Sans"/>
                <w:i/>
                <w:iCs/>
                <w:sz w:val="18"/>
                <w:szCs w:val="18"/>
              </w:rPr>
              <w:t xml:space="preserve">data </w:t>
            </w:r>
            <w:r w:rsidR="00CC6A69" w:rsidRPr="00DF649F">
              <w:rPr>
                <w:rFonts w:ascii="Open Sans" w:hAnsi="Open Sans" w:cs="Open Sans"/>
                <w:i/>
                <w:sz w:val="18"/>
                <w:szCs w:val="18"/>
              </w:rPr>
              <w:t>subject (person) visible on the photograph</w:t>
            </w:r>
            <w:r w:rsidRPr="00DF649F">
              <w:rPr>
                <w:rFonts w:ascii="Open Sans" w:hAnsi="Open Sans" w:cs="Open Sans"/>
                <w:i/>
                <w:sz w:val="18"/>
                <w:szCs w:val="18"/>
              </w:rPr>
              <w:t>/</w:t>
            </w:r>
            <w:r w:rsidR="00684741" w:rsidRPr="00DF649F">
              <w:rPr>
                <w:rFonts w:ascii="Open Sans" w:hAnsi="Open Sans" w:cs="Open Sans"/>
                <w:i/>
                <w:sz w:val="18"/>
                <w:szCs w:val="18"/>
              </w:rPr>
              <w:t xml:space="preserve">video </w:t>
            </w:r>
            <w:r w:rsidR="00CC6A69" w:rsidRPr="00DF649F">
              <w:rPr>
                <w:rFonts w:ascii="Open Sans" w:hAnsi="Open Sans" w:cs="Open Sans"/>
                <w:i/>
                <w:sz w:val="18"/>
                <w:szCs w:val="18"/>
              </w:rPr>
              <w:t xml:space="preserve">and </w:t>
            </w:r>
            <w:r w:rsidRPr="00DF649F">
              <w:rPr>
                <w:rFonts w:ascii="Open Sans" w:hAnsi="Open Sans" w:cs="Open Sans"/>
                <w:i/>
                <w:sz w:val="18"/>
                <w:szCs w:val="18"/>
              </w:rPr>
              <w:t>covered by the present authorisation</w:t>
            </w:r>
            <w:r w:rsidR="004B61D4" w:rsidRPr="00DF649F">
              <w:rPr>
                <w:rFonts w:ascii="Open Sans" w:hAnsi="Open Sans" w:cs="Open Sans"/>
                <w:i/>
                <w:sz w:val="18"/>
                <w:szCs w:val="18"/>
              </w:rPr>
              <w:t xml:space="preserve"> form</w:t>
            </w:r>
            <w:r w:rsidRPr="00DF649F">
              <w:rPr>
                <w:rFonts w:ascii="Open Sans" w:hAnsi="Open Sans" w:cs="Open Sans"/>
                <w:i/>
                <w:sz w:val="18"/>
                <w:szCs w:val="18"/>
              </w:rPr>
              <w:t xml:space="preserve"> can be easily identified]</w:t>
            </w:r>
          </w:p>
          <w:p w14:paraId="34089592" w14:textId="77777777" w:rsidR="00AC38BE" w:rsidRPr="00DF649F" w:rsidRDefault="000D799E" w:rsidP="00AC38BE">
            <w:pPr>
              <w:tabs>
                <w:tab w:val="left" w:leader="dot" w:pos="10340"/>
              </w:tabs>
              <w:spacing w:before="240"/>
              <w:rPr>
                <w:rFonts w:ascii="Open Sans" w:hAnsi="Open Sans" w:cs="Open Sans"/>
                <w:bCs/>
                <w:sz w:val="20"/>
                <w:szCs w:val="20"/>
              </w:rPr>
            </w:pPr>
            <w:r w:rsidRPr="00DF649F">
              <w:rPr>
                <w:rFonts w:ascii="Open Sans" w:hAnsi="Open Sans" w:cs="Open Sans"/>
                <w:bCs/>
                <w:sz w:val="20"/>
                <w:szCs w:val="20"/>
              </w:rPr>
              <w:tab/>
            </w:r>
          </w:p>
          <w:p w14:paraId="7790AA0B" w14:textId="485EE240" w:rsidR="000D799E" w:rsidRPr="00DA182B" w:rsidRDefault="000D799E" w:rsidP="00AC38BE">
            <w:pPr>
              <w:tabs>
                <w:tab w:val="left" w:leader="dot" w:pos="10340"/>
              </w:tabs>
              <w:spacing w:before="240"/>
              <w:rPr>
                <w:rFonts w:ascii="Open Sans" w:hAnsi="Open Sans" w:cs="Open Sans"/>
                <w:bCs/>
                <w:sz w:val="22"/>
                <w:szCs w:val="22"/>
              </w:rPr>
            </w:pPr>
            <w:r w:rsidRPr="00DF649F">
              <w:rPr>
                <w:rFonts w:ascii="Open Sans" w:hAnsi="Open Sans" w:cs="Open Sans"/>
                <w:bCs/>
                <w:sz w:val="20"/>
                <w:szCs w:val="20"/>
              </w:rPr>
              <w:tab/>
            </w:r>
          </w:p>
          <w:p w14:paraId="03D86940" w14:textId="77777777" w:rsidR="006E452D" w:rsidRPr="00DF649F" w:rsidRDefault="000D799E" w:rsidP="00DA182B">
            <w:pPr>
              <w:tabs>
                <w:tab w:val="left" w:leader="dot" w:pos="5670"/>
                <w:tab w:val="left" w:leader="dot" w:pos="10340"/>
              </w:tabs>
              <w:spacing w:before="240" w:after="120"/>
              <w:rPr>
                <w:rFonts w:ascii="Open Sans" w:hAnsi="Open Sans" w:cs="Open Sans"/>
                <w:sz w:val="22"/>
                <w:szCs w:val="22"/>
              </w:rPr>
            </w:pPr>
            <w:r w:rsidRPr="00DF649F">
              <w:rPr>
                <w:rFonts w:ascii="Open Sans" w:hAnsi="Open Sans" w:cs="Open Sans"/>
                <w:b/>
                <w:sz w:val="22"/>
                <w:szCs w:val="22"/>
              </w:rPr>
              <w:t>Date of the photograph/take:</w:t>
            </w:r>
            <w:r w:rsidRPr="00DF649F">
              <w:rPr>
                <w:rFonts w:ascii="Open Sans" w:hAnsi="Open Sans" w:cs="Open Sans"/>
                <w:sz w:val="22"/>
                <w:szCs w:val="22"/>
              </w:rPr>
              <w:t xml:space="preserve"> </w:t>
            </w:r>
            <w:r w:rsidRPr="00DF649F">
              <w:rPr>
                <w:rFonts w:ascii="Open Sans" w:hAnsi="Open Sans" w:cs="Open Sans"/>
                <w:sz w:val="20"/>
                <w:szCs w:val="20"/>
              </w:rPr>
              <w:tab/>
            </w:r>
            <w:r w:rsidRPr="00DF649F">
              <w:rPr>
                <w:rFonts w:ascii="Open Sans" w:hAnsi="Open Sans" w:cs="Open Sans"/>
                <w:sz w:val="22"/>
                <w:szCs w:val="22"/>
              </w:rPr>
              <w:t xml:space="preserve"> </w:t>
            </w:r>
            <w:r w:rsidRPr="00DF649F">
              <w:rPr>
                <w:rFonts w:ascii="Open Sans" w:hAnsi="Open Sans" w:cs="Open Sans"/>
                <w:b/>
                <w:sz w:val="22"/>
                <w:szCs w:val="22"/>
              </w:rPr>
              <w:t>Location:</w:t>
            </w:r>
            <w:r w:rsidRPr="00DF649F">
              <w:rPr>
                <w:rFonts w:ascii="Open Sans" w:hAnsi="Open Sans" w:cs="Open Sans"/>
                <w:sz w:val="22"/>
                <w:szCs w:val="22"/>
              </w:rPr>
              <w:t xml:space="preserve"> </w:t>
            </w:r>
            <w:r w:rsidRPr="00DF649F">
              <w:rPr>
                <w:rFonts w:ascii="Open Sans" w:hAnsi="Open Sans" w:cs="Open Sans"/>
                <w:sz w:val="20"/>
                <w:szCs w:val="20"/>
              </w:rPr>
              <w:tab/>
            </w:r>
          </w:p>
        </w:tc>
      </w:tr>
    </w:tbl>
    <w:p w14:paraId="15E15645" w14:textId="47F688BF" w:rsidR="00CC6A69" w:rsidRPr="00B32B62" w:rsidRDefault="00CC6A69" w:rsidP="00B32B62">
      <w:pPr>
        <w:spacing w:before="240"/>
        <w:jc w:val="center"/>
        <w:rPr>
          <w:rFonts w:ascii="Open Sans" w:hAnsi="Open Sans" w:cs="Open Sans"/>
          <w:bCs/>
          <w:i/>
          <w:iCs/>
          <w:smallCaps/>
          <w:sz w:val="22"/>
          <w:szCs w:val="22"/>
        </w:rPr>
      </w:pPr>
      <w:r w:rsidRPr="00B32B62">
        <w:rPr>
          <w:rFonts w:ascii="Open Sans" w:hAnsi="Open Sans" w:cs="Open Sans"/>
          <w:bCs/>
          <w:i/>
          <w:iCs/>
          <w:smallCaps/>
          <w:sz w:val="22"/>
          <w:szCs w:val="22"/>
        </w:rPr>
        <w:t xml:space="preserve">[to be filled by the </w:t>
      </w:r>
      <w:r w:rsidR="4E2373A4" w:rsidRPr="00B32B62">
        <w:rPr>
          <w:rFonts w:ascii="Open Sans" w:hAnsi="Open Sans" w:cs="Open Sans"/>
          <w:i/>
          <w:iCs/>
          <w:smallCaps/>
          <w:sz w:val="22"/>
          <w:szCs w:val="22"/>
        </w:rPr>
        <w:t xml:space="preserve">data </w:t>
      </w:r>
      <w:r w:rsidRPr="00B32B62">
        <w:rPr>
          <w:rFonts w:ascii="Open Sans" w:hAnsi="Open Sans" w:cs="Open Sans"/>
          <w:bCs/>
          <w:i/>
          <w:iCs/>
          <w:smallCaps/>
          <w:sz w:val="22"/>
          <w:szCs w:val="22"/>
        </w:rPr>
        <w:t>subject (person) authorising the use]</w:t>
      </w:r>
    </w:p>
    <w:tbl>
      <w:tblPr>
        <w:tblW w:w="10685" w:type="dxa"/>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85"/>
      </w:tblGrid>
      <w:tr w:rsidR="00AC38BE" w:rsidRPr="00CC6A69" w14:paraId="70252D86" w14:textId="77777777" w:rsidTr="00AC38BE">
        <w:trPr>
          <w:jc w:val="center"/>
        </w:trPr>
        <w:tc>
          <w:tcPr>
            <w:tcW w:w="10685" w:type="dxa"/>
            <w:shd w:val="clear" w:color="auto" w:fill="auto"/>
          </w:tcPr>
          <w:p w14:paraId="0C76FC93" w14:textId="232E58C9" w:rsidR="00AC38BE" w:rsidRPr="00DF649F" w:rsidRDefault="00AC38BE" w:rsidP="00FD2F5B">
            <w:pPr>
              <w:tabs>
                <w:tab w:val="left" w:leader="dot" w:pos="10370"/>
              </w:tabs>
              <w:spacing w:after="120"/>
              <w:jc w:val="both"/>
              <w:rPr>
                <w:rFonts w:ascii="Open Sans" w:hAnsi="Open Sans" w:cs="Open Sans"/>
                <w:sz w:val="20"/>
                <w:szCs w:val="20"/>
              </w:rPr>
            </w:pPr>
            <w:r w:rsidRPr="00DF649F">
              <w:rPr>
                <w:rFonts w:ascii="Open Sans" w:hAnsi="Open Sans" w:cs="Open Sans"/>
                <w:sz w:val="20"/>
                <w:szCs w:val="20"/>
              </w:rPr>
              <w:t>I</w:t>
            </w:r>
            <w:r w:rsidR="00DA182B" w:rsidRPr="00DF649F">
              <w:rPr>
                <w:rFonts w:ascii="Open Sans" w:hAnsi="Open Sans" w:cs="Open Sans"/>
                <w:sz w:val="20"/>
                <w:szCs w:val="20"/>
              </w:rPr>
              <w:t>,</w:t>
            </w:r>
            <w:r w:rsidRPr="00DF649F">
              <w:rPr>
                <w:rFonts w:ascii="Open Sans" w:hAnsi="Open Sans" w:cs="Open Sans"/>
                <w:sz w:val="20"/>
                <w:szCs w:val="20"/>
              </w:rPr>
              <w:t xml:space="preserve"> the undersigned, </w:t>
            </w:r>
            <w:r w:rsidRPr="00DF649F">
              <w:rPr>
                <w:rFonts w:ascii="Open Sans" w:hAnsi="Open Sans" w:cs="Open Sans"/>
                <w:sz w:val="20"/>
                <w:szCs w:val="20"/>
              </w:rPr>
              <w:tab/>
              <w:t>,</w:t>
            </w:r>
          </w:p>
          <w:p w14:paraId="07EF814A" w14:textId="07F7419B" w:rsidR="00AC38BE" w:rsidRPr="00DF649F" w:rsidRDefault="00923CBA" w:rsidP="00FD2F5B">
            <w:pPr>
              <w:tabs>
                <w:tab w:val="left" w:leader="dot" w:pos="10370"/>
              </w:tabs>
              <w:spacing w:after="120"/>
              <w:jc w:val="both"/>
              <w:rPr>
                <w:rFonts w:ascii="Open Sans" w:hAnsi="Open Sans" w:cs="Open Sans"/>
                <w:sz w:val="20"/>
                <w:szCs w:val="20"/>
              </w:rPr>
            </w:pPr>
            <w:r>
              <w:rPr>
                <w:rFonts w:ascii="Open Sans" w:hAnsi="Open Sans" w:cs="Open Sans"/>
                <w:sz w:val="20"/>
                <w:szCs w:val="20"/>
              </w:rPr>
              <w:t>address</w:t>
            </w:r>
            <w:r w:rsidR="00EA6701">
              <w:rPr>
                <w:rFonts w:ascii="Open Sans" w:hAnsi="Open Sans" w:cs="Open Sans"/>
                <w:sz w:val="20"/>
                <w:szCs w:val="20"/>
              </w:rPr>
              <w:t>:</w:t>
            </w:r>
            <w:r w:rsidR="00DA182B" w:rsidRPr="00DF649F">
              <w:rPr>
                <w:rFonts w:ascii="Open Sans" w:hAnsi="Open Sans" w:cs="Open Sans"/>
                <w:sz w:val="20"/>
                <w:szCs w:val="20"/>
              </w:rPr>
              <w:t xml:space="preserve"> </w:t>
            </w:r>
            <w:r w:rsidR="00AC38BE" w:rsidRPr="00DF649F">
              <w:rPr>
                <w:rFonts w:ascii="Open Sans" w:hAnsi="Open Sans" w:cs="Open Sans"/>
                <w:sz w:val="20"/>
                <w:szCs w:val="20"/>
              </w:rPr>
              <w:tab/>
              <w:t xml:space="preserve">, </w:t>
            </w:r>
          </w:p>
          <w:p w14:paraId="50B3FBDC" w14:textId="438983D2" w:rsidR="00926FD7" w:rsidRDefault="00923CBA" w:rsidP="00FD2F5B">
            <w:pPr>
              <w:tabs>
                <w:tab w:val="left" w:leader="dot" w:pos="10370"/>
              </w:tabs>
              <w:spacing w:after="120"/>
              <w:jc w:val="both"/>
              <w:rPr>
                <w:rFonts w:ascii="Open Sans" w:hAnsi="Open Sans" w:cs="Open Sans"/>
                <w:sz w:val="20"/>
                <w:szCs w:val="20"/>
              </w:rPr>
            </w:pPr>
            <w:r>
              <w:rPr>
                <w:rFonts w:ascii="Open Sans" w:hAnsi="Open Sans" w:cs="Open Sans"/>
                <w:sz w:val="20"/>
                <w:szCs w:val="20"/>
              </w:rPr>
              <w:t>e</w:t>
            </w:r>
            <w:r w:rsidR="005C23D9">
              <w:rPr>
                <w:rFonts w:ascii="Open Sans" w:hAnsi="Open Sans" w:cs="Open Sans"/>
                <w:sz w:val="20"/>
                <w:szCs w:val="20"/>
              </w:rPr>
              <w:t>mail</w:t>
            </w:r>
            <w:r w:rsidR="00EA6701">
              <w:rPr>
                <w:rFonts w:ascii="Open Sans" w:hAnsi="Open Sans" w:cs="Open Sans"/>
                <w:sz w:val="20"/>
                <w:szCs w:val="20"/>
              </w:rPr>
              <w:t>:</w:t>
            </w:r>
            <w:r w:rsidR="005C23D9" w:rsidRPr="00DF649F">
              <w:rPr>
                <w:rFonts w:ascii="Open Sans" w:hAnsi="Open Sans" w:cs="Open Sans"/>
                <w:sz w:val="20"/>
                <w:szCs w:val="20"/>
              </w:rPr>
              <w:tab/>
              <w:t>,</w:t>
            </w:r>
          </w:p>
          <w:p w14:paraId="7ECCF8EE" w14:textId="77777777" w:rsidR="00D135D5" w:rsidRDefault="00AC38BE" w:rsidP="00D135D5">
            <w:pPr>
              <w:tabs>
                <w:tab w:val="left" w:leader="dot" w:pos="10370"/>
              </w:tabs>
              <w:spacing w:after="120"/>
              <w:jc w:val="both"/>
              <w:rPr>
                <w:rFonts w:ascii="Open Sans" w:hAnsi="Open Sans" w:cs="Open Sans"/>
                <w:sz w:val="20"/>
                <w:szCs w:val="20"/>
              </w:rPr>
            </w:pPr>
            <w:r w:rsidRPr="00DF649F">
              <w:rPr>
                <w:rFonts w:ascii="Open Sans" w:hAnsi="Open Sans" w:cs="Open Sans"/>
                <w:sz w:val="20"/>
                <w:szCs w:val="20"/>
              </w:rPr>
              <w:t xml:space="preserve">hereby declare </w:t>
            </w:r>
            <w:r w:rsidR="00DC22F3">
              <w:rPr>
                <w:rFonts w:ascii="Open Sans" w:hAnsi="Open Sans" w:cs="Open Sans"/>
                <w:sz w:val="20"/>
                <w:szCs w:val="20"/>
              </w:rPr>
              <w:t>to</w:t>
            </w:r>
            <w:r w:rsidRPr="00DF649F">
              <w:rPr>
                <w:rFonts w:ascii="Open Sans" w:hAnsi="Open Sans" w:cs="Open Sans"/>
                <w:sz w:val="20"/>
                <w:szCs w:val="20"/>
              </w:rPr>
              <w:t xml:space="preserve"> willingly agree to be</w:t>
            </w:r>
            <w:r w:rsidR="00DC22F3">
              <w:rPr>
                <w:rFonts w:ascii="Open Sans" w:hAnsi="Open Sans" w:cs="Open Sans"/>
                <w:sz w:val="20"/>
                <w:szCs w:val="20"/>
              </w:rPr>
              <w:t>ing</w:t>
            </w:r>
            <w:r w:rsidRPr="00DF649F">
              <w:rPr>
                <w:rFonts w:ascii="Open Sans" w:hAnsi="Open Sans" w:cs="Open Sans"/>
                <w:sz w:val="20"/>
                <w:szCs w:val="20"/>
              </w:rPr>
              <w:t xml:space="preserve"> photographed and/or filmed by:</w:t>
            </w:r>
          </w:p>
          <w:p w14:paraId="52AF8171" w14:textId="588EF154" w:rsidR="00DA182B" w:rsidRPr="00DF649F" w:rsidRDefault="00AC38BE" w:rsidP="00FD2F5B">
            <w:pPr>
              <w:tabs>
                <w:tab w:val="left" w:leader="dot" w:pos="10370"/>
              </w:tabs>
              <w:jc w:val="both"/>
              <w:rPr>
                <w:rFonts w:ascii="Open Sans" w:hAnsi="Open Sans" w:cs="Open Sans"/>
                <w:sz w:val="20"/>
                <w:szCs w:val="20"/>
              </w:rPr>
            </w:pPr>
            <w:r w:rsidRPr="00DF649F">
              <w:rPr>
                <w:rFonts w:ascii="Open Sans" w:hAnsi="Open Sans" w:cs="Open Sans"/>
                <w:sz w:val="20"/>
                <w:szCs w:val="20"/>
              </w:rPr>
              <w:tab/>
            </w:r>
          </w:p>
          <w:p w14:paraId="4A9924CA" w14:textId="2BA9A327" w:rsidR="00AC38BE" w:rsidRPr="00CC6A69" w:rsidRDefault="00AC38BE" w:rsidP="00DA182B">
            <w:pPr>
              <w:tabs>
                <w:tab w:val="left" w:leader="dot" w:pos="10370"/>
              </w:tabs>
              <w:spacing w:after="120"/>
              <w:jc w:val="both"/>
              <w:rPr>
                <w:rFonts w:ascii="Open Sans" w:hAnsi="Open Sans" w:cs="Open Sans"/>
              </w:rPr>
            </w:pPr>
            <w:r w:rsidRPr="00DF649F">
              <w:rPr>
                <w:rFonts w:ascii="Open Sans" w:hAnsi="Open Sans" w:cs="Open Sans"/>
                <w:i/>
                <w:sz w:val="18"/>
                <w:szCs w:val="18"/>
              </w:rPr>
              <w:t>[name of the host/facilitator of the activity or photographer/camera man]</w:t>
            </w:r>
            <w:r w:rsidRPr="00DF649F">
              <w:rPr>
                <w:rFonts w:ascii="Open Sans" w:hAnsi="Open Sans" w:cs="Open Sans"/>
                <w:sz w:val="18"/>
                <w:szCs w:val="18"/>
              </w:rPr>
              <w:t>.</w:t>
            </w:r>
          </w:p>
        </w:tc>
      </w:tr>
    </w:tbl>
    <w:p w14:paraId="5D4AE953" w14:textId="27FD77F1" w:rsidR="006E452D" w:rsidRPr="00DF649F" w:rsidRDefault="00DA182B" w:rsidP="00DA182B">
      <w:pPr>
        <w:spacing w:before="120" w:after="120"/>
        <w:jc w:val="both"/>
        <w:rPr>
          <w:rFonts w:ascii="Open Sans" w:hAnsi="Open Sans" w:cs="Open Sans"/>
          <w:sz w:val="20"/>
          <w:szCs w:val="20"/>
        </w:rPr>
      </w:pPr>
      <w:r w:rsidRPr="00DF649F">
        <w:rPr>
          <w:rFonts w:ascii="Open Sans" w:hAnsi="Open Sans" w:cs="Open Sans"/>
          <w:sz w:val="20"/>
          <w:szCs w:val="20"/>
        </w:rPr>
        <w:t>I, the undersigned, equally</w:t>
      </w:r>
      <w:r w:rsidR="006E452D" w:rsidRPr="00DF649F">
        <w:rPr>
          <w:rFonts w:ascii="Open Sans" w:hAnsi="Open Sans" w:cs="Open Sans"/>
          <w:sz w:val="20"/>
          <w:szCs w:val="20"/>
        </w:rPr>
        <w:t xml:space="preserve"> authorise the </w:t>
      </w:r>
      <w:r w:rsidR="00587CEC" w:rsidRPr="00DF649F">
        <w:rPr>
          <w:rFonts w:ascii="Open Sans" w:hAnsi="Open Sans" w:cs="Open Sans"/>
          <w:sz w:val="20"/>
          <w:szCs w:val="20"/>
        </w:rPr>
        <w:t>organiser</w:t>
      </w:r>
      <w:r w:rsidR="006E452D" w:rsidRPr="00DF649F">
        <w:rPr>
          <w:rFonts w:ascii="Open Sans" w:hAnsi="Open Sans" w:cs="Open Sans"/>
          <w:sz w:val="20"/>
          <w:szCs w:val="20"/>
        </w:rPr>
        <w:t>:</w:t>
      </w:r>
      <w:r w:rsidR="00DD7AB5" w:rsidRPr="00DF649F">
        <w:rPr>
          <w:rFonts w:ascii="Open Sans" w:hAnsi="Open Sans" w:cs="Open Sans"/>
          <w:sz w:val="20"/>
          <w:szCs w:val="20"/>
        </w:rPr>
        <w:t xml:space="preserve"> </w:t>
      </w:r>
      <w:r w:rsidR="00DD7AB5" w:rsidRPr="00DF649F">
        <w:rPr>
          <w:rFonts w:ascii="Open Sans" w:hAnsi="Open Sans" w:cs="Open Sans"/>
          <w:i/>
          <w:sz w:val="20"/>
          <w:szCs w:val="20"/>
        </w:rPr>
        <w:t>[please check what applies]</w:t>
      </w:r>
    </w:p>
    <w:p w14:paraId="1DE5FCB5" w14:textId="43185263" w:rsidR="006E452D" w:rsidRPr="00DF649F" w:rsidRDefault="006E452D" w:rsidP="00DA182B">
      <w:pPr>
        <w:numPr>
          <w:ilvl w:val="0"/>
          <w:numId w:val="3"/>
        </w:numPr>
        <w:spacing w:after="60"/>
        <w:ind w:left="426" w:hanging="426"/>
        <w:jc w:val="both"/>
        <w:rPr>
          <w:rFonts w:ascii="Open Sans" w:hAnsi="Open Sans" w:cs="Open Sans"/>
          <w:sz w:val="20"/>
          <w:szCs w:val="20"/>
        </w:rPr>
      </w:pPr>
      <w:r w:rsidRPr="00DF649F">
        <w:rPr>
          <w:rFonts w:ascii="Open Sans" w:hAnsi="Open Sans" w:cs="Open Sans"/>
          <w:sz w:val="20"/>
          <w:szCs w:val="20"/>
        </w:rPr>
        <w:t xml:space="preserve">to </w:t>
      </w:r>
      <w:r w:rsidR="0036374A" w:rsidRPr="00DF649F">
        <w:rPr>
          <w:rFonts w:ascii="Open Sans" w:hAnsi="Open Sans" w:cs="Open Sans"/>
          <w:sz w:val="20"/>
          <w:szCs w:val="20"/>
        </w:rPr>
        <w:t xml:space="preserve">store and </w:t>
      </w:r>
      <w:r w:rsidRPr="00DF649F">
        <w:rPr>
          <w:rFonts w:ascii="Open Sans" w:hAnsi="Open Sans" w:cs="Open Sans"/>
          <w:sz w:val="20"/>
          <w:szCs w:val="20"/>
        </w:rPr>
        <w:t>use</w:t>
      </w:r>
      <w:r w:rsidRPr="00951CA4">
        <w:rPr>
          <w:rFonts w:ascii="Open Sans" w:hAnsi="Open Sans" w:cs="Open Sans"/>
          <w:sz w:val="20"/>
          <w:szCs w:val="20"/>
        </w:rPr>
        <w:t xml:space="preserve"> without restriction </w:t>
      </w:r>
      <w:r w:rsidRPr="00DF649F">
        <w:rPr>
          <w:rFonts w:ascii="Open Sans" w:hAnsi="Open Sans" w:cs="Open Sans"/>
          <w:sz w:val="20"/>
          <w:szCs w:val="20"/>
        </w:rPr>
        <w:t xml:space="preserve">the photographs and/or </w:t>
      </w:r>
      <w:r w:rsidR="00684741" w:rsidRPr="00DF649F">
        <w:rPr>
          <w:rFonts w:ascii="Open Sans" w:hAnsi="Open Sans" w:cs="Open Sans"/>
          <w:sz w:val="20"/>
          <w:szCs w:val="20"/>
        </w:rPr>
        <w:t xml:space="preserve">videos </w:t>
      </w:r>
      <w:r w:rsidRPr="00DF649F">
        <w:rPr>
          <w:rFonts w:ascii="Open Sans" w:hAnsi="Open Sans" w:cs="Open Sans"/>
          <w:sz w:val="20"/>
          <w:szCs w:val="20"/>
        </w:rPr>
        <w:t xml:space="preserve">bearing my image as described above in all types of publications, in any form of televisual broadcasting or communication </w:t>
      </w:r>
      <w:r w:rsidRPr="00DF649F">
        <w:rPr>
          <w:rFonts w:ascii="Open Sans" w:hAnsi="Open Sans" w:cs="Open Sans"/>
          <w:i/>
          <w:sz w:val="20"/>
          <w:szCs w:val="20"/>
        </w:rPr>
        <w:t>via</w:t>
      </w:r>
      <w:r w:rsidRPr="00DF649F">
        <w:rPr>
          <w:rFonts w:ascii="Open Sans" w:hAnsi="Open Sans" w:cs="Open Sans"/>
          <w:sz w:val="20"/>
          <w:szCs w:val="20"/>
        </w:rPr>
        <w:t xml:space="preserve"> the Internet;</w:t>
      </w:r>
    </w:p>
    <w:p w14:paraId="28AD7DE6" w14:textId="634BB239" w:rsidR="00CC6A69" w:rsidRPr="00DF649F" w:rsidRDefault="00CC6A69" w:rsidP="00DA182B">
      <w:pPr>
        <w:numPr>
          <w:ilvl w:val="0"/>
          <w:numId w:val="3"/>
        </w:numPr>
        <w:spacing w:after="60"/>
        <w:ind w:left="426" w:hanging="426"/>
        <w:jc w:val="both"/>
        <w:rPr>
          <w:rFonts w:ascii="Open Sans" w:hAnsi="Open Sans" w:cs="Open Sans"/>
          <w:sz w:val="20"/>
          <w:szCs w:val="20"/>
        </w:rPr>
      </w:pPr>
      <w:r w:rsidRPr="00DF649F">
        <w:rPr>
          <w:rFonts w:ascii="Open Sans" w:hAnsi="Open Sans" w:cs="Open Sans"/>
          <w:sz w:val="20"/>
          <w:szCs w:val="20"/>
        </w:rPr>
        <w:t xml:space="preserve">to share the photographs and/or </w:t>
      </w:r>
      <w:r w:rsidR="00684741" w:rsidRPr="00DF649F">
        <w:rPr>
          <w:rFonts w:ascii="Open Sans" w:hAnsi="Open Sans" w:cs="Open Sans"/>
          <w:sz w:val="20"/>
          <w:szCs w:val="20"/>
        </w:rPr>
        <w:t>videos</w:t>
      </w:r>
      <w:r w:rsidRPr="00DF649F">
        <w:rPr>
          <w:rFonts w:ascii="Open Sans" w:hAnsi="Open Sans" w:cs="Open Sans"/>
          <w:sz w:val="20"/>
          <w:szCs w:val="20"/>
        </w:rPr>
        <w:t xml:space="preserve"> bearing my image with </w:t>
      </w:r>
      <w:r w:rsidR="003D1076" w:rsidRPr="00DF649F">
        <w:rPr>
          <w:rFonts w:ascii="Open Sans" w:hAnsi="Open Sans" w:cs="Open Sans"/>
          <w:sz w:val="20"/>
          <w:szCs w:val="20"/>
        </w:rPr>
        <w:t>th</w:t>
      </w:r>
      <w:r w:rsidR="000A04D2" w:rsidRPr="00DF649F">
        <w:rPr>
          <w:rFonts w:ascii="Open Sans" w:hAnsi="Open Sans" w:cs="Open Sans"/>
          <w:sz w:val="20"/>
          <w:szCs w:val="20"/>
        </w:rPr>
        <w:t xml:space="preserve">e </w:t>
      </w:r>
      <w:hyperlink r:id="rId11" w:history="1">
        <w:r w:rsidR="000A04D2" w:rsidRPr="00DF649F">
          <w:rPr>
            <w:rStyle w:val="Hyperlink"/>
            <w:rFonts w:ascii="Open Sans" w:hAnsi="Open Sans" w:cs="Open Sans"/>
            <w:sz w:val="20"/>
            <w:szCs w:val="20"/>
          </w:rPr>
          <w:t>Climate Pact Secretariat</w:t>
        </w:r>
      </w:hyperlink>
      <w:r w:rsidR="000A04D2" w:rsidRPr="00DF649F">
        <w:rPr>
          <w:rFonts w:ascii="Open Sans" w:hAnsi="Open Sans" w:cs="Open Sans"/>
          <w:sz w:val="20"/>
          <w:szCs w:val="20"/>
        </w:rPr>
        <w:t xml:space="preserve"> and European Commission</w:t>
      </w:r>
      <w:r w:rsidR="003F1AEA" w:rsidRPr="00DF649F">
        <w:rPr>
          <w:rFonts w:ascii="Open Sans" w:hAnsi="Open Sans" w:cs="Open Sans"/>
          <w:sz w:val="20"/>
          <w:szCs w:val="20"/>
        </w:rPr>
        <w:t xml:space="preserve"> for </w:t>
      </w:r>
      <w:r w:rsidRPr="00DF649F">
        <w:rPr>
          <w:rFonts w:ascii="Open Sans" w:hAnsi="Open Sans" w:cs="Open Sans"/>
          <w:sz w:val="20"/>
          <w:szCs w:val="20"/>
        </w:rPr>
        <w:t>their own communication purposes and publications</w:t>
      </w:r>
      <w:r w:rsidR="00C510D8" w:rsidRPr="00DF649F">
        <w:rPr>
          <w:rFonts w:ascii="Open Sans" w:hAnsi="Open Sans" w:cs="Open Sans"/>
          <w:sz w:val="20"/>
          <w:szCs w:val="20"/>
        </w:rPr>
        <w:t>. For information about the data processing of the European Climate Pact</w:t>
      </w:r>
      <w:r w:rsidR="00186312" w:rsidRPr="00DF649F">
        <w:rPr>
          <w:rFonts w:ascii="Open Sans" w:hAnsi="Open Sans" w:cs="Open Sans"/>
          <w:sz w:val="20"/>
          <w:szCs w:val="20"/>
        </w:rPr>
        <w:t xml:space="preserve">, please consult their </w:t>
      </w:r>
      <w:hyperlink r:id="rId12" w:history="1">
        <w:r w:rsidR="00186312" w:rsidRPr="00DF649F">
          <w:rPr>
            <w:rStyle w:val="Hyperlink"/>
            <w:rFonts w:ascii="Open Sans" w:hAnsi="Open Sans" w:cs="Open Sans"/>
            <w:sz w:val="20"/>
            <w:szCs w:val="20"/>
          </w:rPr>
          <w:t>privacy statement</w:t>
        </w:r>
      </w:hyperlink>
      <w:r w:rsidRPr="00DF649F">
        <w:rPr>
          <w:rFonts w:ascii="Open Sans" w:hAnsi="Open Sans" w:cs="Open Sans"/>
          <w:sz w:val="20"/>
          <w:szCs w:val="20"/>
        </w:rPr>
        <w:t>;</w:t>
      </w:r>
    </w:p>
    <w:p w14:paraId="1B1C6048" w14:textId="32C6AF92" w:rsidR="006E452D" w:rsidRPr="00DF649F" w:rsidRDefault="006E452D" w:rsidP="00DA182B">
      <w:pPr>
        <w:numPr>
          <w:ilvl w:val="0"/>
          <w:numId w:val="3"/>
        </w:numPr>
        <w:spacing w:after="60"/>
        <w:ind w:left="426" w:hanging="426"/>
        <w:jc w:val="both"/>
        <w:rPr>
          <w:rFonts w:ascii="Open Sans" w:hAnsi="Open Sans" w:cs="Open Sans"/>
          <w:sz w:val="20"/>
          <w:szCs w:val="20"/>
        </w:rPr>
      </w:pPr>
      <w:r w:rsidRPr="00DF649F">
        <w:rPr>
          <w:rFonts w:ascii="Open Sans" w:hAnsi="Open Sans" w:cs="Open Sans"/>
          <w:sz w:val="20"/>
          <w:szCs w:val="20"/>
        </w:rPr>
        <w:t xml:space="preserve">to include and archive these photographs and/or </w:t>
      </w:r>
      <w:r w:rsidR="00684741" w:rsidRPr="00DF649F">
        <w:rPr>
          <w:rFonts w:ascii="Open Sans" w:hAnsi="Open Sans" w:cs="Open Sans"/>
          <w:sz w:val="20"/>
          <w:szCs w:val="20"/>
        </w:rPr>
        <w:t xml:space="preserve">videos </w:t>
      </w:r>
      <w:r w:rsidRPr="00DF649F">
        <w:rPr>
          <w:rFonts w:ascii="Open Sans" w:hAnsi="Open Sans" w:cs="Open Sans"/>
          <w:sz w:val="20"/>
          <w:szCs w:val="20"/>
        </w:rPr>
        <w:t>in the</w:t>
      </w:r>
      <w:r w:rsidR="0037533A" w:rsidRPr="00DF649F">
        <w:rPr>
          <w:rFonts w:ascii="Open Sans" w:hAnsi="Open Sans" w:cs="Open Sans"/>
          <w:sz w:val="20"/>
          <w:szCs w:val="20"/>
        </w:rPr>
        <w:t xml:space="preserve"> Climate Pact Secretariat’s and</w:t>
      </w:r>
      <w:r w:rsidRPr="00DF649F">
        <w:rPr>
          <w:rFonts w:ascii="Open Sans" w:hAnsi="Open Sans" w:cs="Open Sans"/>
          <w:sz w:val="20"/>
          <w:szCs w:val="20"/>
        </w:rPr>
        <w:t xml:space="preserve"> </w:t>
      </w:r>
      <w:r w:rsidR="000A04D2" w:rsidRPr="00DF649F">
        <w:rPr>
          <w:rFonts w:ascii="Open Sans" w:hAnsi="Open Sans" w:cs="Open Sans"/>
          <w:sz w:val="20"/>
          <w:szCs w:val="20"/>
        </w:rPr>
        <w:t>European Commission</w:t>
      </w:r>
      <w:r w:rsidR="003D1076" w:rsidRPr="00DF649F">
        <w:rPr>
          <w:rFonts w:ascii="Open Sans" w:hAnsi="Open Sans" w:cs="Open Sans"/>
          <w:sz w:val="20"/>
          <w:szCs w:val="20"/>
        </w:rPr>
        <w:t>’s</w:t>
      </w:r>
      <w:r w:rsidRPr="00DF649F">
        <w:rPr>
          <w:rFonts w:ascii="Open Sans" w:hAnsi="Open Sans" w:cs="Open Sans"/>
          <w:sz w:val="20"/>
          <w:szCs w:val="20"/>
        </w:rPr>
        <w:t xml:space="preserve"> online databases, accessible to the public free of charge online.</w:t>
      </w:r>
      <w:r w:rsidR="000C6DCF" w:rsidRPr="00DF649F">
        <w:rPr>
          <w:rFonts w:ascii="Open Sans" w:hAnsi="Open Sans" w:cs="Open Sans"/>
          <w:sz w:val="20"/>
          <w:szCs w:val="20"/>
        </w:rPr>
        <w:t xml:space="preserve"> Third parties having access to these databases may use the said photographs and/or videos in compliance with the EC's Decision on re-use of Commission's documents (2011/833/EU) for information or education purposes only</w:t>
      </w:r>
      <w:r w:rsidRPr="00DF649F">
        <w:rPr>
          <w:rFonts w:ascii="Open Sans" w:hAnsi="Open Sans" w:cs="Open Sans"/>
          <w:sz w:val="20"/>
          <w:szCs w:val="20"/>
        </w:rPr>
        <w:t>;</w:t>
      </w:r>
    </w:p>
    <w:p w14:paraId="30273014" w14:textId="4A358C33" w:rsidR="607464C5" w:rsidRPr="00DF649F" w:rsidRDefault="607464C5" w:rsidP="5507AC62">
      <w:pPr>
        <w:spacing w:after="120"/>
        <w:jc w:val="both"/>
        <w:rPr>
          <w:rFonts w:ascii="Open Sans" w:hAnsi="Open Sans" w:cs="Open Sans"/>
          <w:sz w:val="20"/>
          <w:szCs w:val="20"/>
        </w:rPr>
      </w:pPr>
      <w:r w:rsidRPr="00DF649F">
        <w:rPr>
          <w:rFonts w:ascii="Open Sans" w:hAnsi="Open Sans" w:cs="Open Sans"/>
          <w:sz w:val="20"/>
          <w:szCs w:val="20"/>
        </w:rPr>
        <w:t xml:space="preserve">I hereby consent to the processing of my personal data to the extent necessary for the achievement of the purposes mentioned above. The </w:t>
      </w:r>
      <w:r w:rsidR="1F5AD119" w:rsidRPr="00DF649F">
        <w:rPr>
          <w:rFonts w:ascii="Open Sans" w:hAnsi="Open Sans" w:cs="Open Sans"/>
          <w:sz w:val="20"/>
          <w:szCs w:val="20"/>
        </w:rPr>
        <w:t>organiser</w:t>
      </w:r>
      <w:r w:rsidR="096B6905" w:rsidRPr="00DF649F">
        <w:rPr>
          <w:rFonts w:ascii="Open Sans" w:hAnsi="Open Sans" w:cs="Open Sans"/>
          <w:sz w:val="20"/>
          <w:szCs w:val="20"/>
        </w:rPr>
        <w:t xml:space="preserve"> </w:t>
      </w:r>
      <w:r w:rsidRPr="00DF649F">
        <w:rPr>
          <w:rFonts w:ascii="Open Sans" w:hAnsi="Open Sans" w:cs="Open Sans"/>
          <w:sz w:val="20"/>
          <w:szCs w:val="20"/>
        </w:rPr>
        <w:t xml:space="preserve">guarantees that personal data relating to me are processed according to the rules set by the </w:t>
      </w:r>
      <w:r w:rsidR="388055B9" w:rsidRPr="00DF649F">
        <w:rPr>
          <w:rFonts w:ascii="Open Sans" w:hAnsi="Open Sans" w:cs="Open Sans"/>
          <w:sz w:val="20"/>
          <w:szCs w:val="20"/>
        </w:rPr>
        <w:t>EU General Data Protection Regulation</w:t>
      </w:r>
      <w:r w:rsidR="00AD0772" w:rsidRPr="00DF649F">
        <w:rPr>
          <w:rStyle w:val="FootnoteReference"/>
          <w:rFonts w:ascii="Open Sans" w:hAnsi="Open Sans" w:cs="Open Sans"/>
          <w:sz w:val="20"/>
          <w:szCs w:val="20"/>
        </w:rPr>
        <w:footnoteReference w:id="3"/>
      </w:r>
      <w:r w:rsidRPr="00DF649F">
        <w:rPr>
          <w:rFonts w:ascii="Open Sans" w:hAnsi="Open Sans" w:cs="Open Sans"/>
          <w:sz w:val="20"/>
          <w:szCs w:val="20"/>
        </w:rPr>
        <w:t xml:space="preserve">. </w:t>
      </w:r>
    </w:p>
    <w:p w14:paraId="77EE9297" w14:textId="1F2AFDD8" w:rsidR="006E452D" w:rsidRPr="00D92779" w:rsidRDefault="00DF649F" w:rsidP="00211BCD">
      <w:pPr>
        <w:tabs>
          <w:tab w:val="left" w:leader="dot" w:pos="10773"/>
        </w:tabs>
        <w:spacing w:after="120"/>
        <w:jc w:val="both"/>
        <w:rPr>
          <w:rFonts w:ascii="Open Sans" w:hAnsi="Open Sans" w:cs="Open Sans"/>
          <w:sz w:val="20"/>
          <w:szCs w:val="20"/>
        </w:rPr>
      </w:pPr>
      <w:r>
        <w:rPr>
          <w:rFonts w:ascii="Open Sans" w:hAnsi="Open Sans" w:cs="Open Sans"/>
          <w:sz w:val="20"/>
          <w:szCs w:val="20"/>
        </w:rPr>
        <w:t>A</w:t>
      </w:r>
      <w:r w:rsidR="00DD7AB5" w:rsidRPr="00DF649F">
        <w:rPr>
          <w:rFonts w:ascii="Open Sans" w:hAnsi="Open Sans" w:cs="Open Sans"/>
          <w:sz w:val="20"/>
          <w:szCs w:val="20"/>
        </w:rPr>
        <w:t xml:space="preserve">s </w:t>
      </w:r>
      <w:r>
        <w:rPr>
          <w:rFonts w:ascii="Open Sans" w:hAnsi="Open Sans" w:cs="Open Sans"/>
          <w:sz w:val="20"/>
          <w:szCs w:val="20"/>
        </w:rPr>
        <w:t xml:space="preserve">a </w:t>
      </w:r>
      <w:r w:rsidR="00DD7AB5" w:rsidRPr="00DF649F">
        <w:rPr>
          <w:rFonts w:ascii="Open Sans" w:hAnsi="Open Sans" w:cs="Open Sans"/>
          <w:sz w:val="20"/>
          <w:szCs w:val="20"/>
        </w:rPr>
        <w:t>data subject,</w:t>
      </w:r>
      <w:r w:rsidR="006E452D" w:rsidRPr="00DF649F">
        <w:rPr>
          <w:rFonts w:ascii="Open Sans" w:hAnsi="Open Sans" w:cs="Open Sans"/>
          <w:sz w:val="20"/>
          <w:szCs w:val="20"/>
        </w:rPr>
        <w:t xml:space="preserve"> I have the right to be informed about </w:t>
      </w:r>
      <w:r w:rsidR="00DD7AB5" w:rsidRPr="00DF649F">
        <w:rPr>
          <w:rFonts w:ascii="Open Sans" w:hAnsi="Open Sans" w:cs="Open Sans"/>
          <w:sz w:val="20"/>
          <w:szCs w:val="20"/>
        </w:rPr>
        <w:t>any</w:t>
      </w:r>
      <w:r w:rsidR="006E452D" w:rsidRPr="00DF649F">
        <w:rPr>
          <w:rFonts w:ascii="Open Sans" w:hAnsi="Open Sans" w:cs="Open Sans"/>
          <w:sz w:val="20"/>
          <w:szCs w:val="20"/>
        </w:rPr>
        <w:t xml:space="preserve"> processing</w:t>
      </w:r>
      <w:r w:rsidR="00DD7AB5" w:rsidRPr="00DF649F">
        <w:rPr>
          <w:rFonts w:ascii="Open Sans" w:hAnsi="Open Sans" w:cs="Open Sans"/>
          <w:sz w:val="20"/>
          <w:szCs w:val="20"/>
        </w:rPr>
        <w:t xml:space="preserve"> of </w:t>
      </w:r>
      <w:r>
        <w:rPr>
          <w:rFonts w:ascii="Open Sans" w:hAnsi="Open Sans" w:cs="Open Sans"/>
          <w:sz w:val="20"/>
          <w:szCs w:val="20"/>
        </w:rPr>
        <w:t>my personal</w:t>
      </w:r>
      <w:r w:rsidR="00DD7AB5" w:rsidRPr="00DF649F">
        <w:rPr>
          <w:rFonts w:ascii="Open Sans" w:hAnsi="Open Sans" w:cs="Open Sans"/>
          <w:sz w:val="20"/>
          <w:szCs w:val="20"/>
        </w:rPr>
        <w:t xml:space="preserve"> data</w:t>
      </w:r>
      <w:r w:rsidR="006E452D" w:rsidRPr="00DF649F">
        <w:rPr>
          <w:rFonts w:ascii="Open Sans" w:hAnsi="Open Sans" w:cs="Open Sans"/>
          <w:sz w:val="20"/>
          <w:szCs w:val="20"/>
        </w:rPr>
        <w:t xml:space="preserve">, </w:t>
      </w:r>
      <w:r w:rsidRPr="00DF649F">
        <w:rPr>
          <w:rFonts w:ascii="Open Sans" w:hAnsi="Open Sans" w:cs="Open Sans"/>
          <w:sz w:val="20"/>
          <w:szCs w:val="20"/>
        </w:rPr>
        <w:t xml:space="preserve">to access </w:t>
      </w:r>
      <w:r w:rsidR="00DC22F3">
        <w:rPr>
          <w:rFonts w:ascii="Open Sans" w:hAnsi="Open Sans" w:cs="Open Sans"/>
          <w:sz w:val="20"/>
          <w:szCs w:val="20"/>
        </w:rPr>
        <w:t>and</w:t>
      </w:r>
      <w:r w:rsidR="006E452D" w:rsidRPr="00DF649F">
        <w:rPr>
          <w:rFonts w:ascii="Open Sans" w:hAnsi="Open Sans" w:cs="Open Sans"/>
          <w:sz w:val="20"/>
          <w:szCs w:val="20"/>
        </w:rPr>
        <w:t xml:space="preserve"> rectify </w:t>
      </w:r>
      <w:r>
        <w:rPr>
          <w:rFonts w:ascii="Open Sans" w:hAnsi="Open Sans" w:cs="Open Sans"/>
          <w:sz w:val="20"/>
          <w:szCs w:val="20"/>
        </w:rPr>
        <w:t>these</w:t>
      </w:r>
      <w:r w:rsidR="00DD7AB5" w:rsidRPr="00DF649F">
        <w:rPr>
          <w:rFonts w:ascii="Open Sans" w:hAnsi="Open Sans" w:cs="Open Sans"/>
          <w:sz w:val="20"/>
          <w:szCs w:val="20"/>
        </w:rPr>
        <w:t xml:space="preserve"> </w:t>
      </w:r>
      <w:r w:rsidR="006E452D" w:rsidRPr="00DF649F">
        <w:rPr>
          <w:rFonts w:ascii="Open Sans" w:hAnsi="Open Sans" w:cs="Open Sans"/>
          <w:sz w:val="20"/>
          <w:szCs w:val="20"/>
        </w:rPr>
        <w:t>data and to oppose further processing on serious and legitimate grounds. To exercise these rights</w:t>
      </w:r>
      <w:r>
        <w:rPr>
          <w:rFonts w:ascii="Open Sans" w:hAnsi="Open Sans" w:cs="Open Sans"/>
          <w:sz w:val="20"/>
          <w:szCs w:val="20"/>
        </w:rPr>
        <w:t>,</w:t>
      </w:r>
      <w:r w:rsidR="006E452D" w:rsidRPr="00DF649F">
        <w:rPr>
          <w:rFonts w:ascii="Open Sans" w:hAnsi="Open Sans" w:cs="Open Sans"/>
          <w:sz w:val="20"/>
          <w:szCs w:val="20"/>
        </w:rPr>
        <w:t xml:space="preserve"> </w:t>
      </w:r>
      <w:r w:rsidR="00DD7AB5" w:rsidRPr="00DF649F">
        <w:rPr>
          <w:rFonts w:ascii="Open Sans" w:hAnsi="Open Sans" w:cs="Open Sans"/>
          <w:sz w:val="20"/>
          <w:szCs w:val="20"/>
        </w:rPr>
        <w:t xml:space="preserve">I </w:t>
      </w:r>
      <w:r w:rsidR="00DC22F3">
        <w:rPr>
          <w:rFonts w:ascii="Open Sans" w:hAnsi="Open Sans" w:cs="Open Sans"/>
          <w:sz w:val="20"/>
          <w:szCs w:val="20"/>
        </w:rPr>
        <w:t>will</w:t>
      </w:r>
      <w:r w:rsidR="00DD7AB5" w:rsidRPr="00DF649F">
        <w:rPr>
          <w:rFonts w:ascii="Open Sans" w:hAnsi="Open Sans" w:cs="Open Sans"/>
          <w:sz w:val="20"/>
          <w:szCs w:val="20"/>
        </w:rPr>
        <w:t xml:space="preserve"> </w:t>
      </w:r>
      <w:r w:rsidR="006E452D" w:rsidRPr="00DF649F">
        <w:rPr>
          <w:rFonts w:ascii="Open Sans" w:hAnsi="Open Sans" w:cs="Open Sans"/>
          <w:sz w:val="20"/>
          <w:szCs w:val="20"/>
        </w:rPr>
        <w:t xml:space="preserve">contact the </w:t>
      </w:r>
      <w:r w:rsidR="00DC22F3">
        <w:rPr>
          <w:rFonts w:ascii="Open Sans" w:hAnsi="Open Sans" w:cs="Open Sans"/>
          <w:sz w:val="20"/>
          <w:szCs w:val="20"/>
        </w:rPr>
        <w:t xml:space="preserve">organiser identified here above </w:t>
      </w:r>
      <w:r w:rsidR="003F1AEA" w:rsidRPr="00DF649F">
        <w:rPr>
          <w:rFonts w:ascii="Open Sans" w:hAnsi="Open Sans" w:cs="Open Sans"/>
          <w:sz w:val="20"/>
          <w:szCs w:val="20"/>
        </w:rPr>
        <w:t xml:space="preserve"> </w:t>
      </w:r>
      <w:r w:rsidR="006E452D" w:rsidRPr="00DF649F">
        <w:rPr>
          <w:rFonts w:ascii="Open Sans" w:hAnsi="Open Sans" w:cs="Open Sans"/>
          <w:sz w:val="20"/>
          <w:szCs w:val="20"/>
        </w:rPr>
        <w:t>at</w:t>
      </w:r>
      <w:r w:rsidR="00DD7AB5" w:rsidRPr="00DF649F">
        <w:rPr>
          <w:rFonts w:ascii="Open Sans" w:hAnsi="Open Sans" w:cs="Open Sans"/>
          <w:sz w:val="20"/>
          <w:szCs w:val="20"/>
        </w:rPr>
        <w:t xml:space="preserve"> </w:t>
      </w:r>
      <w:hyperlink r:id="rId13" w:tgtFrame="_blank" w:tooltip="mailto:clima-e02-ares@ec.europa.eu" w:history="1">
        <w:r w:rsidR="004C2480">
          <w:rPr>
            <w:rStyle w:val="Hyperlink"/>
          </w:rPr>
          <w:t>CLIMA-E02-ARES@ec.europa.eu</w:t>
        </w:r>
      </w:hyperlink>
      <w:r w:rsidR="00DC22F3" w:rsidRPr="00951CA4">
        <w:rPr>
          <w:rFonts w:ascii="Open Sans" w:hAnsi="Open Sans" w:cs="Open Sans"/>
          <w:sz w:val="20"/>
          <w:szCs w:val="20"/>
        </w:rPr>
        <w:tab/>
      </w:r>
      <w:r w:rsidR="00DC22F3">
        <w:rPr>
          <w:rFonts w:ascii="Open Sans" w:hAnsi="Open Sans" w:cs="Open Sans"/>
          <w:sz w:val="20"/>
          <w:szCs w:val="20"/>
        </w:rPr>
        <w:br/>
      </w:r>
      <w:r w:rsidR="00D92779">
        <w:rPr>
          <w:rFonts w:ascii="Open Sans" w:hAnsi="Open Sans" w:cs="Open Sans"/>
          <w:sz w:val="20"/>
          <w:szCs w:val="20"/>
        </w:rPr>
        <w:t xml:space="preserve">The controller can be contacted at </w:t>
      </w:r>
      <w:hyperlink r:id="rId14" w:tgtFrame="_blank" w:tooltip="mailto:clima-e02-ares@ec.europa.eu" w:history="1">
        <w:r w:rsidR="004C2480">
          <w:rPr>
            <w:rStyle w:val="Hyperlink"/>
          </w:rPr>
          <w:t>CLIMA-E02-ARES@ec.europa.eu</w:t>
        </w:r>
      </w:hyperlink>
      <w:r w:rsidR="00D92779" w:rsidRPr="00951CA4">
        <w:rPr>
          <w:rFonts w:ascii="Open Sans" w:hAnsi="Open Sans" w:cs="Open Sans"/>
          <w:sz w:val="20"/>
          <w:szCs w:val="20"/>
        </w:rPr>
        <w:tab/>
      </w:r>
    </w:p>
    <w:p w14:paraId="0CCA254E" w14:textId="4205D197" w:rsidR="00DF649F" w:rsidRPr="00DF649F" w:rsidRDefault="006E452D" w:rsidP="009E2FBF">
      <w:pPr>
        <w:spacing w:after="120"/>
        <w:jc w:val="both"/>
        <w:rPr>
          <w:rFonts w:ascii="Open Sans" w:hAnsi="Open Sans" w:cs="Open Sans"/>
          <w:sz w:val="20"/>
          <w:szCs w:val="20"/>
        </w:rPr>
      </w:pPr>
      <w:r w:rsidRPr="00DF649F">
        <w:rPr>
          <w:rFonts w:ascii="Open Sans" w:hAnsi="Open Sans" w:cs="Open Sans"/>
          <w:sz w:val="20"/>
          <w:szCs w:val="20"/>
        </w:rPr>
        <w:t xml:space="preserve">This authorisation shall apply worldwide and for as long as my image is </w:t>
      </w:r>
      <w:r w:rsidR="007E4FA1" w:rsidRPr="00DF649F">
        <w:rPr>
          <w:rFonts w:ascii="Open Sans" w:hAnsi="Open Sans" w:cs="Open Sans"/>
          <w:sz w:val="20"/>
          <w:szCs w:val="20"/>
        </w:rPr>
        <w:t>subject to legal protection. It</w:t>
      </w:r>
      <w:r w:rsidR="004765C2" w:rsidRPr="00DF649F">
        <w:rPr>
          <w:rFonts w:ascii="Open Sans" w:hAnsi="Open Sans" w:cs="Open Sans"/>
          <w:sz w:val="20"/>
          <w:szCs w:val="20"/>
        </w:rPr>
        <w:t xml:space="preserve"> </w:t>
      </w:r>
      <w:r w:rsidRPr="00DF649F">
        <w:rPr>
          <w:rFonts w:ascii="Open Sans" w:hAnsi="Open Sans" w:cs="Open Sans"/>
          <w:sz w:val="20"/>
          <w:szCs w:val="20"/>
        </w:rPr>
        <w:t xml:space="preserve">can be withdrawn by informing the </w:t>
      </w:r>
      <w:r w:rsidR="004765C2" w:rsidRPr="00DF649F">
        <w:rPr>
          <w:rFonts w:ascii="Open Sans" w:hAnsi="Open Sans" w:cs="Open Sans"/>
          <w:sz w:val="20"/>
          <w:szCs w:val="20"/>
        </w:rPr>
        <w:t>organiser</w:t>
      </w:r>
      <w:r w:rsidR="003F1AEA" w:rsidRPr="00DF649F">
        <w:rPr>
          <w:rFonts w:ascii="Open Sans" w:hAnsi="Open Sans" w:cs="Open Sans"/>
          <w:sz w:val="20"/>
          <w:szCs w:val="20"/>
        </w:rPr>
        <w:t xml:space="preserve"> </w:t>
      </w:r>
      <w:r w:rsidRPr="00DF649F">
        <w:rPr>
          <w:rFonts w:ascii="Open Sans" w:hAnsi="Open Sans" w:cs="Open Sans"/>
          <w:sz w:val="20"/>
          <w:szCs w:val="20"/>
        </w:rPr>
        <w:t>at the address men</w:t>
      </w:r>
      <w:r w:rsidR="00211BCD" w:rsidRPr="00DF649F">
        <w:rPr>
          <w:rFonts w:ascii="Open Sans" w:hAnsi="Open Sans" w:cs="Open Sans"/>
          <w:sz w:val="20"/>
          <w:szCs w:val="20"/>
        </w:rPr>
        <w:t>tioned above.</w:t>
      </w:r>
    </w:p>
    <w:p w14:paraId="17C4A70B" w14:textId="16D8FF4C" w:rsidR="001239C2" w:rsidRPr="00CC6A69" w:rsidRDefault="006E452D" w:rsidP="00211BCD">
      <w:pPr>
        <w:spacing w:after="120"/>
        <w:jc w:val="right"/>
        <w:rPr>
          <w:rFonts w:ascii="Open Sans" w:hAnsi="Open Sans" w:cs="Open Sans"/>
          <w:sz w:val="20"/>
          <w:szCs w:val="20"/>
        </w:rPr>
      </w:pPr>
      <w:r w:rsidRPr="00DA182B">
        <w:rPr>
          <w:rFonts w:ascii="Open Sans" w:hAnsi="Open Sans" w:cs="Open Sans"/>
          <w:sz w:val="22"/>
          <w:szCs w:val="22"/>
        </w:rPr>
        <w:t>..................................................................................</w:t>
      </w:r>
      <w:r w:rsidR="007E4FA1" w:rsidRPr="00DA182B">
        <w:rPr>
          <w:rFonts w:ascii="Open Sans" w:hAnsi="Open Sans" w:cs="Open Sans"/>
          <w:sz w:val="22"/>
          <w:szCs w:val="22"/>
        </w:rPr>
        <w:br/>
      </w:r>
      <w:r w:rsidRPr="00CC6A69">
        <w:rPr>
          <w:rFonts w:ascii="Open Sans" w:hAnsi="Open Sans" w:cs="Open Sans"/>
          <w:i/>
          <w:sz w:val="20"/>
          <w:szCs w:val="20"/>
        </w:rPr>
        <w:t>(Signature preceded by “read and approved”)</w:t>
      </w:r>
    </w:p>
    <w:sectPr w:rsidR="001239C2" w:rsidRPr="00CC6A69" w:rsidSect="005960B8">
      <w:headerReference w:type="even" r:id="rId15"/>
      <w:headerReference w:type="default" r:id="rId16"/>
      <w:footerReference w:type="even" r:id="rId17"/>
      <w:footerReference w:type="default" r:id="rId18"/>
      <w:headerReference w:type="first" r:id="rId19"/>
      <w:footerReference w:type="first" r:id="rId20"/>
      <w:pgSz w:w="11906" w:h="16838"/>
      <w:pgMar w:top="567" w:right="567" w:bottom="567" w:left="567" w:header="709" w:footer="21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9E50D" w14:textId="77777777" w:rsidR="005960B8" w:rsidRDefault="005960B8">
      <w:r>
        <w:separator/>
      </w:r>
    </w:p>
  </w:endnote>
  <w:endnote w:type="continuationSeparator" w:id="0">
    <w:p w14:paraId="17D46E15" w14:textId="77777777" w:rsidR="005960B8" w:rsidRDefault="005960B8">
      <w:r>
        <w:continuationSeparator/>
      </w:r>
    </w:p>
  </w:endnote>
  <w:endnote w:type="continuationNotice" w:id="1">
    <w:p w14:paraId="6864E0D4" w14:textId="77777777" w:rsidR="005960B8" w:rsidRDefault="005960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BB2D" w14:textId="77777777" w:rsidR="00DF649F" w:rsidRDefault="00DF6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6DA2A" w14:textId="03446EB4" w:rsidR="005E66A6" w:rsidRPr="005E66A6" w:rsidRDefault="005E66A6">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5026" w14:textId="77777777" w:rsidR="00DF649F" w:rsidRDefault="00DF6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A5658" w14:textId="77777777" w:rsidR="005960B8" w:rsidRDefault="005960B8">
      <w:r>
        <w:separator/>
      </w:r>
    </w:p>
  </w:footnote>
  <w:footnote w:type="continuationSeparator" w:id="0">
    <w:p w14:paraId="55E37FAC" w14:textId="77777777" w:rsidR="005960B8" w:rsidRDefault="005960B8">
      <w:r>
        <w:continuationSeparator/>
      </w:r>
    </w:p>
  </w:footnote>
  <w:footnote w:type="continuationNotice" w:id="1">
    <w:p w14:paraId="5A31AE17" w14:textId="77777777" w:rsidR="005960B8" w:rsidRDefault="005960B8"/>
  </w:footnote>
  <w:footnote w:id="2">
    <w:p w14:paraId="539FB393" w14:textId="77777777" w:rsidR="006E452D" w:rsidRPr="007D1020" w:rsidRDefault="006E452D" w:rsidP="009E2FBF">
      <w:pPr>
        <w:pStyle w:val="FootnoteText"/>
        <w:tabs>
          <w:tab w:val="left" w:pos="360"/>
        </w:tabs>
        <w:spacing w:after="0"/>
        <w:rPr>
          <w:rFonts w:ascii="Open Sans" w:hAnsi="Open Sans" w:cs="Open Sans"/>
          <w:sz w:val="18"/>
          <w:szCs w:val="18"/>
          <w:lang w:val="en-IE"/>
        </w:rPr>
      </w:pPr>
      <w:r w:rsidRPr="009E2FBF">
        <w:rPr>
          <w:rStyle w:val="FootnoteReference"/>
          <w:rFonts w:ascii="Open Sans" w:hAnsi="Open Sans" w:cs="Open Sans"/>
          <w:sz w:val="18"/>
          <w:szCs w:val="18"/>
        </w:rPr>
        <w:t>*</w:t>
      </w:r>
      <w:r w:rsidRPr="009E2FBF">
        <w:rPr>
          <w:rFonts w:ascii="Open Sans" w:hAnsi="Open Sans" w:cs="Open Sans"/>
          <w:sz w:val="18"/>
          <w:szCs w:val="18"/>
        </w:rPr>
        <w:t xml:space="preserve"> </w:t>
      </w:r>
      <w:r w:rsidRPr="007D1020">
        <w:rPr>
          <w:rFonts w:ascii="Open Sans" w:hAnsi="Open Sans" w:cs="Open Sans"/>
          <w:sz w:val="18"/>
          <w:szCs w:val="18"/>
        </w:rPr>
        <w:tab/>
        <w:t xml:space="preserve">Please tick the appropriate box(es). </w:t>
      </w:r>
    </w:p>
  </w:footnote>
  <w:footnote w:id="3">
    <w:p w14:paraId="18B220EC" w14:textId="5B41113C" w:rsidR="00AD0772" w:rsidRPr="009E2FBF" w:rsidRDefault="00AD0772" w:rsidP="009E2FBF">
      <w:pPr>
        <w:pStyle w:val="FootnoteText"/>
        <w:spacing w:after="0"/>
        <w:rPr>
          <w:rFonts w:ascii="Open Sans" w:hAnsi="Open Sans" w:cs="Open Sans"/>
        </w:rPr>
      </w:pPr>
      <w:r w:rsidRPr="009E2FBF">
        <w:rPr>
          <w:rStyle w:val="FootnoteReference"/>
          <w:rFonts w:ascii="Open Sans" w:hAnsi="Open Sans" w:cs="Open Sans"/>
          <w:sz w:val="18"/>
          <w:szCs w:val="18"/>
        </w:rPr>
        <w:footnoteRef/>
      </w:r>
      <w:r w:rsidRPr="009E2FBF">
        <w:rPr>
          <w:rFonts w:ascii="Open Sans" w:hAnsi="Open Sans" w:cs="Open Sans"/>
          <w:sz w:val="18"/>
          <w:szCs w:val="18"/>
        </w:rPr>
        <w:t xml:space="preserve"> </w:t>
      </w:r>
      <w:r w:rsidR="00B06524" w:rsidRPr="009E2FBF">
        <w:rPr>
          <w:rFonts w:ascii="Open Sans" w:hAnsi="Open Sans" w:cs="Open Sans"/>
          <w:sz w:val="18"/>
          <w:szCs w:val="18"/>
        </w:rPr>
        <w:t>Regulation (EU) 2016/679 of the European Parliament and of the Council of 27 April 2016 on the protection of natural persons with regard to the processing of personal data and on the free movement of such data, and repealing Directive 95/46/EC</w:t>
      </w:r>
      <w:r w:rsidR="000F1436">
        <w:rPr>
          <w:rFonts w:ascii="Open Sans" w:hAnsi="Open Sans" w:cs="Open Sans"/>
          <w:sz w:val="18"/>
          <w:szCs w:val="18"/>
        </w:rPr>
        <w:t xml:space="preserve">. Available at: </w:t>
      </w:r>
      <w:hyperlink r:id="rId1" w:history="1">
        <w:r w:rsidR="000F1436" w:rsidRPr="003836DA">
          <w:rPr>
            <w:rStyle w:val="Hyperlink"/>
            <w:rFonts w:ascii="Open Sans" w:hAnsi="Open Sans" w:cs="Open Sans"/>
            <w:sz w:val="18"/>
            <w:szCs w:val="18"/>
          </w:rPr>
          <w:t>https://eur-lex.europa.eu/eli/reg/2016/679/oj</w:t>
        </w:r>
      </w:hyperlink>
      <w:r w:rsidR="000F1436">
        <w:rPr>
          <w:rFonts w:ascii="Open Sans" w:hAnsi="Open Sans" w:cs="Open Sans"/>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952B" w14:textId="77777777" w:rsidR="00DF649F" w:rsidRDefault="00DF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72D5E" w14:textId="77777777" w:rsidR="00DF649F" w:rsidRDefault="00DF64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FADB8" w14:textId="77777777" w:rsidR="00DF649F" w:rsidRDefault="00DF6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A78BD"/>
    <w:multiLevelType w:val="hybridMultilevel"/>
    <w:tmpl w:val="6ECC1102"/>
    <w:lvl w:ilvl="0" w:tplc="B554E5C8">
      <w:start w:val="1"/>
      <w:numFmt w:val="bullet"/>
      <w:lvlText w:val=""/>
      <w:lvlJc w:val="left"/>
      <w:pPr>
        <w:ind w:left="668" w:hanging="360"/>
      </w:pPr>
      <w:rPr>
        <w:rFonts w:ascii="Wingdings" w:hAnsi="Wingdings" w:hint="default"/>
        <w:b w:val="0"/>
        <w:i w:val="0"/>
        <w:color w:val="auto"/>
        <w:sz w:val="28"/>
        <w:u w:val="none"/>
      </w:rPr>
    </w:lvl>
    <w:lvl w:ilvl="1" w:tplc="20000003" w:tentative="1">
      <w:start w:val="1"/>
      <w:numFmt w:val="bullet"/>
      <w:lvlText w:val="o"/>
      <w:lvlJc w:val="left"/>
      <w:pPr>
        <w:ind w:left="1388" w:hanging="360"/>
      </w:pPr>
      <w:rPr>
        <w:rFonts w:ascii="Courier New" w:hAnsi="Courier New" w:cs="Courier New" w:hint="default"/>
      </w:rPr>
    </w:lvl>
    <w:lvl w:ilvl="2" w:tplc="20000005" w:tentative="1">
      <w:start w:val="1"/>
      <w:numFmt w:val="bullet"/>
      <w:lvlText w:val=""/>
      <w:lvlJc w:val="left"/>
      <w:pPr>
        <w:ind w:left="2108" w:hanging="360"/>
      </w:pPr>
      <w:rPr>
        <w:rFonts w:ascii="Wingdings" w:hAnsi="Wingdings" w:hint="default"/>
      </w:rPr>
    </w:lvl>
    <w:lvl w:ilvl="3" w:tplc="20000001" w:tentative="1">
      <w:start w:val="1"/>
      <w:numFmt w:val="bullet"/>
      <w:lvlText w:val=""/>
      <w:lvlJc w:val="left"/>
      <w:pPr>
        <w:ind w:left="2828" w:hanging="360"/>
      </w:pPr>
      <w:rPr>
        <w:rFonts w:ascii="Symbol" w:hAnsi="Symbol" w:hint="default"/>
      </w:rPr>
    </w:lvl>
    <w:lvl w:ilvl="4" w:tplc="20000003" w:tentative="1">
      <w:start w:val="1"/>
      <w:numFmt w:val="bullet"/>
      <w:lvlText w:val="o"/>
      <w:lvlJc w:val="left"/>
      <w:pPr>
        <w:ind w:left="3548" w:hanging="360"/>
      </w:pPr>
      <w:rPr>
        <w:rFonts w:ascii="Courier New" w:hAnsi="Courier New" w:cs="Courier New" w:hint="default"/>
      </w:rPr>
    </w:lvl>
    <w:lvl w:ilvl="5" w:tplc="20000005" w:tentative="1">
      <w:start w:val="1"/>
      <w:numFmt w:val="bullet"/>
      <w:lvlText w:val=""/>
      <w:lvlJc w:val="left"/>
      <w:pPr>
        <w:ind w:left="4268" w:hanging="360"/>
      </w:pPr>
      <w:rPr>
        <w:rFonts w:ascii="Wingdings" w:hAnsi="Wingdings" w:hint="default"/>
      </w:rPr>
    </w:lvl>
    <w:lvl w:ilvl="6" w:tplc="20000001" w:tentative="1">
      <w:start w:val="1"/>
      <w:numFmt w:val="bullet"/>
      <w:lvlText w:val=""/>
      <w:lvlJc w:val="left"/>
      <w:pPr>
        <w:ind w:left="4988" w:hanging="360"/>
      </w:pPr>
      <w:rPr>
        <w:rFonts w:ascii="Symbol" w:hAnsi="Symbol" w:hint="default"/>
      </w:rPr>
    </w:lvl>
    <w:lvl w:ilvl="7" w:tplc="20000003" w:tentative="1">
      <w:start w:val="1"/>
      <w:numFmt w:val="bullet"/>
      <w:lvlText w:val="o"/>
      <w:lvlJc w:val="left"/>
      <w:pPr>
        <w:ind w:left="5708" w:hanging="360"/>
      </w:pPr>
      <w:rPr>
        <w:rFonts w:ascii="Courier New" w:hAnsi="Courier New" w:cs="Courier New" w:hint="default"/>
      </w:rPr>
    </w:lvl>
    <w:lvl w:ilvl="8" w:tplc="20000005" w:tentative="1">
      <w:start w:val="1"/>
      <w:numFmt w:val="bullet"/>
      <w:lvlText w:val=""/>
      <w:lvlJc w:val="left"/>
      <w:pPr>
        <w:ind w:left="6428" w:hanging="360"/>
      </w:pPr>
      <w:rPr>
        <w:rFonts w:ascii="Wingdings" w:hAnsi="Wingdings" w:hint="default"/>
      </w:rPr>
    </w:lvl>
  </w:abstractNum>
  <w:abstractNum w:abstractNumId="1" w15:restartNumberingAfterBreak="0">
    <w:nsid w:val="3DD66C96"/>
    <w:multiLevelType w:val="hybridMultilevel"/>
    <w:tmpl w:val="6ECE65CC"/>
    <w:lvl w:ilvl="0" w:tplc="C63C8B0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FFE39EF"/>
    <w:multiLevelType w:val="hybridMultilevel"/>
    <w:tmpl w:val="66E002B2"/>
    <w:lvl w:ilvl="0" w:tplc="26C0E0C8">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F77EE2"/>
    <w:multiLevelType w:val="hybridMultilevel"/>
    <w:tmpl w:val="9CB08B94"/>
    <w:lvl w:ilvl="0" w:tplc="B554E5C8">
      <w:start w:val="1"/>
      <w:numFmt w:val="bullet"/>
      <w:lvlText w:val=""/>
      <w:lvlJc w:val="left"/>
      <w:pPr>
        <w:ind w:left="720" w:hanging="360"/>
      </w:pPr>
      <w:rPr>
        <w:rFonts w:ascii="Wingdings" w:hAnsi="Wingdings" w:hint="default"/>
        <w:b w:val="0"/>
        <w:i w:val="0"/>
        <w:color w:val="auto"/>
        <w:sz w:val="28"/>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62459415">
    <w:abstractNumId w:val="2"/>
  </w:num>
  <w:num w:numId="2" w16cid:durableId="8140674">
    <w:abstractNumId w:val="1"/>
  </w:num>
  <w:num w:numId="3" w16cid:durableId="2101637245">
    <w:abstractNumId w:val="3"/>
  </w:num>
  <w:num w:numId="4" w16cid:durableId="1743211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sjQyMDOyMDA0MjNR0lEKTi0uzszPAykwqwUACnaKiSwAAAA="/>
  </w:docVars>
  <w:rsids>
    <w:rsidRoot w:val="006E452D"/>
    <w:rsid w:val="00000257"/>
    <w:rsid w:val="0000199E"/>
    <w:rsid w:val="00003815"/>
    <w:rsid w:val="00004E7E"/>
    <w:rsid w:val="0001176D"/>
    <w:rsid w:val="000162EF"/>
    <w:rsid w:val="00025CD7"/>
    <w:rsid w:val="00025E4E"/>
    <w:rsid w:val="000334B6"/>
    <w:rsid w:val="0003448F"/>
    <w:rsid w:val="00035BD8"/>
    <w:rsid w:val="00037491"/>
    <w:rsid w:val="00041103"/>
    <w:rsid w:val="00041E5B"/>
    <w:rsid w:val="0004265A"/>
    <w:rsid w:val="00043952"/>
    <w:rsid w:val="0004676D"/>
    <w:rsid w:val="000478F5"/>
    <w:rsid w:val="00050AD9"/>
    <w:rsid w:val="00053B5A"/>
    <w:rsid w:val="000572E0"/>
    <w:rsid w:val="00063274"/>
    <w:rsid w:val="000664EB"/>
    <w:rsid w:val="00066FF8"/>
    <w:rsid w:val="00070635"/>
    <w:rsid w:val="00070866"/>
    <w:rsid w:val="000712D1"/>
    <w:rsid w:val="00082F80"/>
    <w:rsid w:val="000836F2"/>
    <w:rsid w:val="00083AB4"/>
    <w:rsid w:val="000841F6"/>
    <w:rsid w:val="00091ECC"/>
    <w:rsid w:val="00094022"/>
    <w:rsid w:val="000944A9"/>
    <w:rsid w:val="000955E3"/>
    <w:rsid w:val="00095E00"/>
    <w:rsid w:val="000961B2"/>
    <w:rsid w:val="000A04D2"/>
    <w:rsid w:val="000A2CC2"/>
    <w:rsid w:val="000A40C9"/>
    <w:rsid w:val="000A4D5C"/>
    <w:rsid w:val="000A5498"/>
    <w:rsid w:val="000A5684"/>
    <w:rsid w:val="000B5052"/>
    <w:rsid w:val="000B585E"/>
    <w:rsid w:val="000B6896"/>
    <w:rsid w:val="000B758F"/>
    <w:rsid w:val="000C1F7D"/>
    <w:rsid w:val="000C2742"/>
    <w:rsid w:val="000C2859"/>
    <w:rsid w:val="000C2E9C"/>
    <w:rsid w:val="000C6DCF"/>
    <w:rsid w:val="000D1173"/>
    <w:rsid w:val="000D290D"/>
    <w:rsid w:val="000D420F"/>
    <w:rsid w:val="000D465E"/>
    <w:rsid w:val="000D6258"/>
    <w:rsid w:val="000D799E"/>
    <w:rsid w:val="000E107A"/>
    <w:rsid w:val="000E1AB3"/>
    <w:rsid w:val="000E23F9"/>
    <w:rsid w:val="000E3184"/>
    <w:rsid w:val="000F0F93"/>
    <w:rsid w:val="000F1436"/>
    <w:rsid w:val="000F1CD7"/>
    <w:rsid w:val="000F73BE"/>
    <w:rsid w:val="001011DB"/>
    <w:rsid w:val="0010177C"/>
    <w:rsid w:val="00102FB5"/>
    <w:rsid w:val="00106B78"/>
    <w:rsid w:val="00106D5C"/>
    <w:rsid w:val="00107902"/>
    <w:rsid w:val="001115D7"/>
    <w:rsid w:val="00113300"/>
    <w:rsid w:val="001169D8"/>
    <w:rsid w:val="00116FA5"/>
    <w:rsid w:val="00122B00"/>
    <w:rsid w:val="001239C2"/>
    <w:rsid w:val="00133555"/>
    <w:rsid w:val="00134694"/>
    <w:rsid w:val="00134DFB"/>
    <w:rsid w:val="001374D0"/>
    <w:rsid w:val="001377E0"/>
    <w:rsid w:val="0014135A"/>
    <w:rsid w:val="001420D6"/>
    <w:rsid w:val="001429AE"/>
    <w:rsid w:val="00145676"/>
    <w:rsid w:val="00145A44"/>
    <w:rsid w:val="00146CF8"/>
    <w:rsid w:val="001514E5"/>
    <w:rsid w:val="0015167A"/>
    <w:rsid w:val="00152118"/>
    <w:rsid w:val="0015214D"/>
    <w:rsid w:val="00152EF5"/>
    <w:rsid w:val="00156256"/>
    <w:rsid w:val="001567A4"/>
    <w:rsid w:val="00156FAE"/>
    <w:rsid w:val="001612F5"/>
    <w:rsid w:val="00163D9D"/>
    <w:rsid w:val="0016598D"/>
    <w:rsid w:val="001669FF"/>
    <w:rsid w:val="00167138"/>
    <w:rsid w:val="001748CF"/>
    <w:rsid w:val="00176699"/>
    <w:rsid w:val="0018200A"/>
    <w:rsid w:val="0018205F"/>
    <w:rsid w:val="00186312"/>
    <w:rsid w:val="00186577"/>
    <w:rsid w:val="00190649"/>
    <w:rsid w:val="00191B79"/>
    <w:rsid w:val="0019242E"/>
    <w:rsid w:val="001955C3"/>
    <w:rsid w:val="001A3C12"/>
    <w:rsid w:val="001A4958"/>
    <w:rsid w:val="001B2418"/>
    <w:rsid w:val="001B3623"/>
    <w:rsid w:val="001C0545"/>
    <w:rsid w:val="001C451E"/>
    <w:rsid w:val="001C4B60"/>
    <w:rsid w:val="001C70A0"/>
    <w:rsid w:val="001C740B"/>
    <w:rsid w:val="001D05E8"/>
    <w:rsid w:val="001D218A"/>
    <w:rsid w:val="001D3B94"/>
    <w:rsid w:val="001D4146"/>
    <w:rsid w:val="001D7DB4"/>
    <w:rsid w:val="001F3B4A"/>
    <w:rsid w:val="001F678D"/>
    <w:rsid w:val="001F67B4"/>
    <w:rsid w:val="00211BCD"/>
    <w:rsid w:val="00212CE2"/>
    <w:rsid w:val="00212DDA"/>
    <w:rsid w:val="002136A8"/>
    <w:rsid w:val="002171AD"/>
    <w:rsid w:val="0022002A"/>
    <w:rsid w:val="00224C6B"/>
    <w:rsid w:val="00230318"/>
    <w:rsid w:val="00230C80"/>
    <w:rsid w:val="00234B80"/>
    <w:rsid w:val="00235FE9"/>
    <w:rsid w:val="00243653"/>
    <w:rsid w:val="002439EA"/>
    <w:rsid w:val="002440A1"/>
    <w:rsid w:val="00244211"/>
    <w:rsid w:val="00244C21"/>
    <w:rsid w:val="00250EC4"/>
    <w:rsid w:val="0025358F"/>
    <w:rsid w:val="00257F74"/>
    <w:rsid w:val="002624D7"/>
    <w:rsid w:val="00263569"/>
    <w:rsid w:val="0026476B"/>
    <w:rsid w:val="00264C6A"/>
    <w:rsid w:val="00282350"/>
    <w:rsid w:val="0028780E"/>
    <w:rsid w:val="00291293"/>
    <w:rsid w:val="00294C7B"/>
    <w:rsid w:val="002A0E78"/>
    <w:rsid w:val="002A32F4"/>
    <w:rsid w:val="002A3838"/>
    <w:rsid w:val="002A4942"/>
    <w:rsid w:val="002A5345"/>
    <w:rsid w:val="002B1AA6"/>
    <w:rsid w:val="002B28E1"/>
    <w:rsid w:val="002B6C30"/>
    <w:rsid w:val="002B7AAE"/>
    <w:rsid w:val="002B7C6E"/>
    <w:rsid w:val="002C0071"/>
    <w:rsid w:val="002C48D5"/>
    <w:rsid w:val="002D0509"/>
    <w:rsid w:val="002D3271"/>
    <w:rsid w:val="002E0DDD"/>
    <w:rsid w:val="002E132C"/>
    <w:rsid w:val="002E2A27"/>
    <w:rsid w:val="002E3C32"/>
    <w:rsid w:val="002E5BD7"/>
    <w:rsid w:val="002E79E6"/>
    <w:rsid w:val="002F0467"/>
    <w:rsid w:val="002F08F5"/>
    <w:rsid w:val="002F1A54"/>
    <w:rsid w:val="002F4768"/>
    <w:rsid w:val="002F5144"/>
    <w:rsid w:val="002F53AF"/>
    <w:rsid w:val="002F5FF8"/>
    <w:rsid w:val="002F6D81"/>
    <w:rsid w:val="00306F31"/>
    <w:rsid w:val="00315450"/>
    <w:rsid w:val="0031642D"/>
    <w:rsid w:val="00317413"/>
    <w:rsid w:val="003200AC"/>
    <w:rsid w:val="00330055"/>
    <w:rsid w:val="00332A8A"/>
    <w:rsid w:val="0033368B"/>
    <w:rsid w:val="003336A1"/>
    <w:rsid w:val="00334AF6"/>
    <w:rsid w:val="003354FC"/>
    <w:rsid w:val="00336793"/>
    <w:rsid w:val="0033691F"/>
    <w:rsid w:val="00336FB3"/>
    <w:rsid w:val="00337937"/>
    <w:rsid w:val="003437DC"/>
    <w:rsid w:val="00354657"/>
    <w:rsid w:val="0036296B"/>
    <w:rsid w:val="0036374A"/>
    <w:rsid w:val="00365656"/>
    <w:rsid w:val="00365FFF"/>
    <w:rsid w:val="00366EE2"/>
    <w:rsid w:val="003738B0"/>
    <w:rsid w:val="003742B8"/>
    <w:rsid w:val="0037533A"/>
    <w:rsid w:val="00376B95"/>
    <w:rsid w:val="003806D4"/>
    <w:rsid w:val="00380AB1"/>
    <w:rsid w:val="003812AC"/>
    <w:rsid w:val="003817E9"/>
    <w:rsid w:val="003830AA"/>
    <w:rsid w:val="00385C2A"/>
    <w:rsid w:val="00386B69"/>
    <w:rsid w:val="00387E94"/>
    <w:rsid w:val="00394DC1"/>
    <w:rsid w:val="00395806"/>
    <w:rsid w:val="00396F57"/>
    <w:rsid w:val="003A1CE7"/>
    <w:rsid w:val="003A2274"/>
    <w:rsid w:val="003A3CC9"/>
    <w:rsid w:val="003A7F8D"/>
    <w:rsid w:val="003B1048"/>
    <w:rsid w:val="003B1DAC"/>
    <w:rsid w:val="003B38F3"/>
    <w:rsid w:val="003B4174"/>
    <w:rsid w:val="003B52C5"/>
    <w:rsid w:val="003B63EA"/>
    <w:rsid w:val="003B78B6"/>
    <w:rsid w:val="003C3BE7"/>
    <w:rsid w:val="003C417C"/>
    <w:rsid w:val="003C582C"/>
    <w:rsid w:val="003D0526"/>
    <w:rsid w:val="003D0DE8"/>
    <w:rsid w:val="003D1076"/>
    <w:rsid w:val="003D1B3E"/>
    <w:rsid w:val="003D1F47"/>
    <w:rsid w:val="003D596C"/>
    <w:rsid w:val="003D5E9D"/>
    <w:rsid w:val="003E09F9"/>
    <w:rsid w:val="003E0CFA"/>
    <w:rsid w:val="003E3008"/>
    <w:rsid w:val="003E4126"/>
    <w:rsid w:val="003E4518"/>
    <w:rsid w:val="003E708C"/>
    <w:rsid w:val="003F1AEA"/>
    <w:rsid w:val="003F4AD9"/>
    <w:rsid w:val="003F55C8"/>
    <w:rsid w:val="004017F7"/>
    <w:rsid w:val="004035C1"/>
    <w:rsid w:val="00404296"/>
    <w:rsid w:val="00405804"/>
    <w:rsid w:val="00405A31"/>
    <w:rsid w:val="00416F02"/>
    <w:rsid w:val="0041717A"/>
    <w:rsid w:val="00426511"/>
    <w:rsid w:val="0043505A"/>
    <w:rsid w:val="0043519D"/>
    <w:rsid w:val="00441507"/>
    <w:rsid w:val="00443FBA"/>
    <w:rsid w:val="00444786"/>
    <w:rsid w:val="00446C37"/>
    <w:rsid w:val="00450289"/>
    <w:rsid w:val="00450464"/>
    <w:rsid w:val="00451549"/>
    <w:rsid w:val="00454B0E"/>
    <w:rsid w:val="004601CE"/>
    <w:rsid w:val="0046034D"/>
    <w:rsid w:val="0046354B"/>
    <w:rsid w:val="00463569"/>
    <w:rsid w:val="00464338"/>
    <w:rsid w:val="004647F5"/>
    <w:rsid w:val="00470E6B"/>
    <w:rsid w:val="0047455D"/>
    <w:rsid w:val="00475039"/>
    <w:rsid w:val="004765C2"/>
    <w:rsid w:val="0047750E"/>
    <w:rsid w:val="00480D88"/>
    <w:rsid w:val="0048117D"/>
    <w:rsid w:val="004815A7"/>
    <w:rsid w:val="00490696"/>
    <w:rsid w:val="004915FC"/>
    <w:rsid w:val="00491AC9"/>
    <w:rsid w:val="00495AB7"/>
    <w:rsid w:val="00496BA5"/>
    <w:rsid w:val="00496D00"/>
    <w:rsid w:val="004A089F"/>
    <w:rsid w:val="004A1C95"/>
    <w:rsid w:val="004A2489"/>
    <w:rsid w:val="004A254E"/>
    <w:rsid w:val="004A2FA3"/>
    <w:rsid w:val="004A4592"/>
    <w:rsid w:val="004A7081"/>
    <w:rsid w:val="004B1DC5"/>
    <w:rsid w:val="004B61D4"/>
    <w:rsid w:val="004B666A"/>
    <w:rsid w:val="004B6D3D"/>
    <w:rsid w:val="004C0ECC"/>
    <w:rsid w:val="004C2480"/>
    <w:rsid w:val="004C2711"/>
    <w:rsid w:val="004C3F66"/>
    <w:rsid w:val="004C5FB7"/>
    <w:rsid w:val="004C6089"/>
    <w:rsid w:val="004D0ADD"/>
    <w:rsid w:val="004D5E82"/>
    <w:rsid w:val="004D786E"/>
    <w:rsid w:val="004E1418"/>
    <w:rsid w:val="004E27B4"/>
    <w:rsid w:val="004E402D"/>
    <w:rsid w:val="004E5E06"/>
    <w:rsid w:val="004F133D"/>
    <w:rsid w:val="005023F6"/>
    <w:rsid w:val="005027CA"/>
    <w:rsid w:val="00504393"/>
    <w:rsid w:val="0050514F"/>
    <w:rsid w:val="00505521"/>
    <w:rsid w:val="00513F18"/>
    <w:rsid w:val="00514E63"/>
    <w:rsid w:val="00515CDF"/>
    <w:rsid w:val="00515DDE"/>
    <w:rsid w:val="00521E60"/>
    <w:rsid w:val="00521F54"/>
    <w:rsid w:val="0052624C"/>
    <w:rsid w:val="00530930"/>
    <w:rsid w:val="00533539"/>
    <w:rsid w:val="0053467A"/>
    <w:rsid w:val="00535EF2"/>
    <w:rsid w:val="00541F91"/>
    <w:rsid w:val="0054354B"/>
    <w:rsid w:val="00544918"/>
    <w:rsid w:val="0054529D"/>
    <w:rsid w:val="0054662E"/>
    <w:rsid w:val="0054670D"/>
    <w:rsid w:val="005477C9"/>
    <w:rsid w:val="005506F1"/>
    <w:rsid w:val="00551430"/>
    <w:rsid w:val="0055148C"/>
    <w:rsid w:val="00554431"/>
    <w:rsid w:val="00554C98"/>
    <w:rsid w:val="0055590F"/>
    <w:rsid w:val="00556CD2"/>
    <w:rsid w:val="00556E19"/>
    <w:rsid w:val="00556FF0"/>
    <w:rsid w:val="0055718C"/>
    <w:rsid w:val="00560A3D"/>
    <w:rsid w:val="00563C5D"/>
    <w:rsid w:val="00564B74"/>
    <w:rsid w:val="00566B4C"/>
    <w:rsid w:val="005674ED"/>
    <w:rsid w:val="00570721"/>
    <w:rsid w:val="005721B6"/>
    <w:rsid w:val="005728E8"/>
    <w:rsid w:val="00572B82"/>
    <w:rsid w:val="00573433"/>
    <w:rsid w:val="005764D6"/>
    <w:rsid w:val="00577C80"/>
    <w:rsid w:val="005876A6"/>
    <w:rsid w:val="00587CEC"/>
    <w:rsid w:val="00593E66"/>
    <w:rsid w:val="00595FE5"/>
    <w:rsid w:val="005960B8"/>
    <w:rsid w:val="005972C3"/>
    <w:rsid w:val="005A434A"/>
    <w:rsid w:val="005A6BDD"/>
    <w:rsid w:val="005A70DF"/>
    <w:rsid w:val="005A79D8"/>
    <w:rsid w:val="005A7EBE"/>
    <w:rsid w:val="005B3A0A"/>
    <w:rsid w:val="005B487A"/>
    <w:rsid w:val="005B52E9"/>
    <w:rsid w:val="005B7FFC"/>
    <w:rsid w:val="005C23D9"/>
    <w:rsid w:val="005C55E5"/>
    <w:rsid w:val="005D3E87"/>
    <w:rsid w:val="005D4828"/>
    <w:rsid w:val="005E133F"/>
    <w:rsid w:val="005E4B3B"/>
    <w:rsid w:val="005E4BB8"/>
    <w:rsid w:val="005E5BE8"/>
    <w:rsid w:val="005E5C67"/>
    <w:rsid w:val="005E66A6"/>
    <w:rsid w:val="005E677D"/>
    <w:rsid w:val="005E761A"/>
    <w:rsid w:val="005F03A3"/>
    <w:rsid w:val="005F15AA"/>
    <w:rsid w:val="005F7318"/>
    <w:rsid w:val="00600A65"/>
    <w:rsid w:val="00601385"/>
    <w:rsid w:val="006025F2"/>
    <w:rsid w:val="006026E0"/>
    <w:rsid w:val="00603926"/>
    <w:rsid w:val="00604EBD"/>
    <w:rsid w:val="00606F71"/>
    <w:rsid w:val="00607B11"/>
    <w:rsid w:val="00612BDD"/>
    <w:rsid w:val="00612D0F"/>
    <w:rsid w:val="00614438"/>
    <w:rsid w:val="006144D5"/>
    <w:rsid w:val="00616BA6"/>
    <w:rsid w:val="006212D8"/>
    <w:rsid w:val="00622192"/>
    <w:rsid w:val="006256D1"/>
    <w:rsid w:val="00630D2D"/>
    <w:rsid w:val="00630DA5"/>
    <w:rsid w:val="00632137"/>
    <w:rsid w:val="00634233"/>
    <w:rsid w:val="006346BB"/>
    <w:rsid w:val="00635C5C"/>
    <w:rsid w:val="0063738D"/>
    <w:rsid w:val="00637596"/>
    <w:rsid w:val="00640A97"/>
    <w:rsid w:val="0065518E"/>
    <w:rsid w:val="006566EC"/>
    <w:rsid w:val="006569C8"/>
    <w:rsid w:val="0067291B"/>
    <w:rsid w:val="00676BB9"/>
    <w:rsid w:val="00683FB3"/>
    <w:rsid w:val="00684741"/>
    <w:rsid w:val="00685A15"/>
    <w:rsid w:val="0068662E"/>
    <w:rsid w:val="006900AB"/>
    <w:rsid w:val="00692073"/>
    <w:rsid w:val="0069211D"/>
    <w:rsid w:val="00694332"/>
    <w:rsid w:val="00694E3F"/>
    <w:rsid w:val="006956BE"/>
    <w:rsid w:val="00696D2E"/>
    <w:rsid w:val="006A21F2"/>
    <w:rsid w:val="006A465E"/>
    <w:rsid w:val="006A4BDF"/>
    <w:rsid w:val="006A67AB"/>
    <w:rsid w:val="006A6E97"/>
    <w:rsid w:val="006A76F6"/>
    <w:rsid w:val="006B0441"/>
    <w:rsid w:val="006B2FA0"/>
    <w:rsid w:val="006B329C"/>
    <w:rsid w:val="006B47D2"/>
    <w:rsid w:val="006B483A"/>
    <w:rsid w:val="006D7111"/>
    <w:rsid w:val="006E0FD3"/>
    <w:rsid w:val="006E325E"/>
    <w:rsid w:val="006E452D"/>
    <w:rsid w:val="006F05C0"/>
    <w:rsid w:val="006F2A16"/>
    <w:rsid w:val="006F3E70"/>
    <w:rsid w:val="006F4096"/>
    <w:rsid w:val="006F77F0"/>
    <w:rsid w:val="006F7C68"/>
    <w:rsid w:val="00700FAF"/>
    <w:rsid w:val="00701CC2"/>
    <w:rsid w:val="00702E20"/>
    <w:rsid w:val="007040F1"/>
    <w:rsid w:val="007069D8"/>
    <w:rsid w:val="00707BDA"/>
    <w:rsid w:val="00710384"/>
    <w:rsid w:val="00711B89"/>
    <w:rsid w:val="0071382C"/>
    <w:rsid w:val="00713E3A"/>
    <w:rsid w:val="007155CB"/>
    <w:rsid w:val="0071786A"/>
    <w:rsid w:val="00724DE7"/>
    <w:rsid w:val="00724EA1"/>
    <w:rsid w:val="00727323"/>
    <w:rsid w:val="00731BC7"/>
    <w:rsid w:val="00737CC5"/>
    <w:rsid w:val="007453D0"/>
    <w:rsid w:val="007519F1"/>
    <w:rsid w:val="007550E7"/>
    <w:rsid w:val="007561E5"/>
    <w:rsid w:val="00756A94"/>
    <w:rsid w:val="007578EA"/>
    <w:rsid w:val="0076090F"/>
    <w:rsid w:val="007627A8"/>
    <w:rsid w:val="00764562"/>
    <w:rsid w:val="007678D9"/>
    <w:rsid w:val="00770F1F"/>
    <w:rsid w:val="00780AFF"/>
    <w:rsid w:val="00782A5E"/>
    <w:rsid w:val="007831D7"/>
    <w:rsid w:val="007854B6"/>
    <w:rsid w:val="00792467"/>
    <w:rsid w:val="00792559"/>
    <w:rsid w:val="00793E87"/>
    <w:rsid w:val="00793F20"/>
    <w:rsid w:val="00794437"/>
    <w:rsid w:val="007944BB"/>
    <w:rsid w:val="007A1D0A"/>
    <w:rsid w:val="007A2185"/>
    <w:rsid w:val="007A44F8"/>
    <w:rsid w:val="007A48D9"/>
    <w:rsid w:val="007A74F3"/>
    <w:rsid w:val="007B6A45"/>
    <w:rsid w:val="007B7185"/>
    <w:rsid w:val="007C0DC5"/>
    <w:rsid w:val="007C4467"/>
    <w:rsid w:val="007D1020"/>
    <w:rsid w:val="007D14D9"/>
    <w:rsid w:val="007D27FE"/>
    <w:rsid w:val="007D2C17"/>
    <w:rsid w:val="007D3127"/>
    <w:rsid w:val="007D3658"/>
    <w:rsid w:val="007D4F0D"/>
    <w:rsid w:val="007D7C3A"/>
    <w:rsid w:val="007E04A2"/>
    <w:rsid w:val="007E4333"/>
    <w:rsid w:val="007E4FA1"/>
    <w:rsid w:val="007E5DC8"/>
    <w:rsid w:val="007E6017"/>
    <w:rsid w:val="00801EDF"/>
    <w:rsid w:val="00802B87"/>
    <w:rsid w:val="008111AB"/>
    <w:rsid w:val="00812FD1"/>
    <w:rsid w:val="00814DF5"/>
    <w:rsid w:val="00815F09"/>
    <w:rsid w:val="0082084A"/>
    <w:rsid w:val="00825057"/>
    <w:rsid w:val="008265AB"/>
    <w:rsid w:val="008306E1"/>
    <w:rsid w:val="008331AA"/>
    <w:rsid w:val="0083389C"/>
    <w:rsid w:val="0083598A"/>
    <w:rsid w:val="008374C3"/>
    <w:rsid w:val="00841363"/>
    <w:rsid w:val="0084167E"/>
    <w:rsid w:val="00841A3F"/>
    <w:rsid w:val="008479F7"/>
    <w:rsid w:val="0085093C"/>
    <w:rsid w:val="00851691"/>
    <w:rsid w:val="00852082"/>
    <w:rsid w:val="008529D9"/>
    <w:rsid w:val="00852A8F"/>
    <w:rsid w:val="00854E62"/>
    <w:rsid w:val="00856435"/>
    <w:rsid w:val="00863121"/>
    <w:rsid w:val="0086428C"/>
    <w:rsid w:val="0086458C"/>
    <w:rsid w:val="00864FAF"/>
    <w:rsid w:val="00872B0F"/>
    <w:rsid w:val="00872BF5"/>
    <w:rsid w:val="0088346A"/>
    <w:rsid w:val="00885130"/>
    <w:rsid w:val="0088618D"/>
    <w:rsid w:val="008A1332"/>
    <w:rsid w:val="008A1513"/>
    <w:rsid w:val="008A3AAC"/>
    <w:rsid w:val="008A4CF8"/>
    <w:rsid w:val="008A5C60"/>
    <w:rsid w:val="008A5FCB"/>
    <w:rsid w:val="008A6106"/>
    <w:rsid w:val="008B5D6F"/>
    <w:rsid w:val="008C005B"/>
    <w:rsid w:val="008C1292"/>
    <w:rsid w:val="008C1A71"/>
    <w:rsid w:val="008C1AA2"/>
    <w:rsid w:val="008C5050"/>
    <w:rsid w:val="008D0A1B"/>
    <w:rsid w:val="008D2367"/>
    <w:rsid w:val="008D364A"/>
    <w:rsid w:val="008D3DFD"/>
    <w:rsid w:val="008D4633"/>
    <w:rsid w:val="008E5DF6"/>
    <w:rsid w:val="008F4A51"/>
    <w:rsid w:val="008F5DB6"/>
    <w:rsid w:val="008F65E2"/>
    <w:rsid w:val="008F6DE6"/>
    <w:rsid w:val="0090616B"/>
    <w:rsid w:val="009101E6"/>
    <w:rsid w:val="00910D74"/>
    <w:rsid w:val="00912185"/>
    <w:rsid w:val="00916237"/>
    <w:rsid w:val="00920486"/>
    <w:rsid w:val="00920F25"/>
    <w:rsid w:val="0092182B"/>
    <w:rsid w:val="009230B7"/>
    <w:rsid w:val="00923CBA"/>
    <w:rsid w:val="009254A3"/>
    <w:rsid w:val="00926FD7"/>
    <w:rsid w:val="009305D2"/>
    <w:rsid w:val="00930869"/>
    <w:rsid w:val="00931687"/>
    <w:rsid w:val="00933262"/>
    <w:rsid w:val="00934B75"/>
    <w:rsid w:val="0093541F"/>
    <w:rsid w:val="00936A36"/>
    <w:rsid w:val="00937CA7"/>
    <w:rsid w:val="00942179"/>
    <w:rsid w:val="00947F3E"/>
    <w:rsid w:val="00951CA4"/>
    <w:rsid w:val="00951FC3"/>
    <w:rsid w:val="00955A19"/>
    <w:rsid w:val="00956B93"/>
    <w:rsid w:val="00957D2A"/>
    <w:rsid w:val="009614FE"/>
    <w:rsid w:val="00961A82"/>
    <w:rsid w:val="00961F05"/>
    <w:rsid w:val="00966EDE"/>
    <w:rsid w:val="00970B98"/>
    <w:rsid w:val="0097391E"/>
    <w:rsid w:val="009751C0"/>
    <w:rsid w:val="00980E7D"/>
    <w:rsid w:val="00984756"/>
    <w:rsid w:val="00984AC8"/>
    <w:rsid w:val="00987898"/>
    <w:rsid w:val="00987E48"/>
    <w:rsid w:val="00990BE4"/>
    <w:rsid w:val="00992441"/>
    <w:rsid w:val="009934CF"/>
    <w:rsid w:val="00996010"/>
    <w:rsid w:val="009A1F9D"/>
    <w:rsid w:val="009A2489"/>
    <w:rsid w:val="009A2EB1"/>
    <w:rsid w:val="009B2968"/>
    <w:rsid w:val="009B3BD0"/>
    <w:rsid w:val="009B6376"/>
    <w:rsid w:val="009B72BF"/>
    <w:rsid w:val="009B7ABF"/>
    <w:rsid w:val="009C01B9"/>
    <w:rsid w:val="009C26DD"/>
    <w:rsid w:val="009C3333"/>
    <w:rsid w:val="009C6D3A"/>
    <w:rsid w:val="009D037C"/>
    <w:rsid w:val="009D0ED9"/>
    <w:rsid w:val="009D2900"/>
    <w:rsid w:val="009D3375"/>
    <w:rsid w:val="009D7334"/>
    <w:rsid w:val="009D7B6C"/>
    <w:rsid w:val="009E2FBF"/>
    <w:rsid w:val="009E69D5"/>
    <w:rsid w:val="009F1697"/>
    <w:rsid w:val="009F193B"/>
    <w:rsid w:val="009F1A35"/>
    <w:rsid w:val="009F23BA"/>
    <w:rsid w:val="009F5F1D"/>
    <w:rsid w:val="009F5FEC"/>
    <w:rsid w:val="00A00F6C"/>
    <w:rsid w:val="00A02B7C"/>
    <w:rsid w:val="00A02E86"/>
    <w:rsid w:val="00A03129"/>
    <w:rsid w:val="00A04444"/>
    <w:rsid w:val="00A049DA"/>
    <w:rsid w:val="00A066DF"/>
    <w:rsid w:val="00A10D71"/>
    <w:rsid w:val="00A10E5A"/>
    <w:rsid w:val="00A140C9"/>
    <w:rsid w:val="00A15057"/>
    <w:rsid w:val="00A167F0"/>
    <w:rsid w:val="00A2005A"/>
    <w:rsid w:val="00A226BD"/>
    <w:rsid w:val="00A22CB8"/>
    <w:rsid w:val="00A25F39"/>
    <w:rsid w:val="00A35810"/>
    <w:rsid w:val="00A37C45"/>
    <w:rsid w:val="00A37FFD"/>
    <w:rsid w:val="00A40601"/>
    <w:rsid w:val="00A4330B"/>
    <w:rsid w:val="00A437A9"/>
    <w:rsid w:val="00A43B15"/>
    <w:rsid w:val="00A4444B"/>
    <w:rsid w:val="00A469D7"/>
    <w:rsid w:val="00A46A78"/>
    <w:rsid w:val="00A51986"/>
    <w:rsid w:val="00A53117"/>
    <w:rsid w:val="00A608C5"/>
    <w:rsid w:val="00A63409"/>
    <w:rsid w:val="00A6483E"/>
    <w:rsid w:val="00A67B8B"/>
    <w:rsid w:val="00A7164B"/>
    <w:rsid w:val="00A745E6"/>
    <w:rsid w:val="00A746F5"/>
    <w:rsid w:val="00A74E11"/>
    <w:rsid w:val="00A82336"/>
    <w:rsid w:val="00A828CD"/>
    <w:rsid w:val="00A84F67"/>
    <w:rsid w:val="00A86998"/>
    <w:rsid w:val="00A913E7"/>
    <w:rsid w:val="00A91E4E"/>
    <w:rsid w:val="00A92726"/>
    <w:rsid w:val="00A93949"/>
    <w:rsid w:val="00A97E02"/>
    <w:rsid w:val="00AA499B"/>
    <w:rsid w:val="00AA5F98"/>
    <w:rsid w:val="00AA6194"/>
    <w:rsid w:val="00AB053B"/>
    <w:rsid w:val="00AB13F5"/>
    <w:rsid w:val="00AB5333"/>
    <w:rsid w:val="00AC005C"/>
    <w:rsid w:val="00AC38BE"/>
    <w:rsid w:val="00AD0772"/>
    <w:rsid w:val="00AD17DC"/>
    <w:rsid w:val="00AD1E86"/>
    <w:rsid w:val="00AD43B8"/>
    <w:rsid w:val="00AD539E"/>
    <w:rsid w:val="00AD7D75"/>
    <w:rsid w:val="00AE0457"/>
    <w:rsid w:val="00AE2E56"/>
    <w:rsid w:val="00AE3204"/>
    <w:rsid w:val="00AE3258"/>
    <w:rsid w:val="00AE363A"/>
    <w:rsid w:val="00AE3D98"/>
    <w:rsid w:val="00AE5415"/>
    <w:rsid w:val="00AE5CE2"/>
    <w:rsid w:val="00AE72E3"/>
    <w:rsid w:val="00AE7FBE"/>
    <w:rsid w:val="00AF4380"/>
    <w:rsid w:val="00AF554B"/>
    <w:rsid w:val="00AF6CD8"/>
    <w:rsid w:val="00B01590"/>
    <w:rsid w:val="00B03415"/>
    <w:rsid w:val="00B03F46"/>
    <w:rsid w:val="00B050CF"/>
    <w:rsid w:val="00B06524"/>
    <w:rsid w:val="00B067A5"/>
    <w:rsid w:val="00B06DA8"/>
    <w:rsid w:val="00B1394B"/>
    <w:rsid w:val="00B14B65"/>
    <w:rsid w:val="00B15175"/>
    <w:rsid w:val="00B259B4"/>
    <w:rsid w:val="00B27B07"/>
    <w:rsid w:val="00B32B62"/>
    <w:rsid w:val="00B32DD4"/>
    <w:rsid w:val="00B34E30"/>
    <w:rsid w:val="00B36202"/>
    <w:rsid w:val="00B3633F"/>
    <w:rsid w:val="00B36AE4"/>
    <w:rsid w:val="00B41D97"/>
    <w:rsid w:val="00B47B16"/>
    <w:rsid w:val="00B51969"/>
    <w:rsid w:val="00B57A98"/>
    <w:rsid w:val="00B61F2F"/>
    <w:rsid w:val="00B66BAB"/>
    <w:rsid w:val="00B71AA4"/>
    <w:rsid w:val="00B77B5E"/>
    <w:rsid w:val="00B8113F"/>
    <w:rsid w:val="00B84362"/>
    <w:rsid w:val="00B8652F"/>
    <w:rsid w:val="00B86FFE"/>
    <w:rsid w:val="00B870B6"/>
    <w:rsid w:val="00BA3518"/>
    <w:rsid w:val="00BA639C"/>
    <w:rsid w:val="00BA67D0"/>
    <w:rsid w:val="00BA73FB"/>
    <w:rsid w:val="00BB05AE"/>
    <w:rsid w:val="00BB0975"/>
    <w:rsid w:val="00BB5C86"/>
    <w:rsid w:val="00BB7CE1"/>
    <w:rsid w:val="00BC167C"/>
    <w:rsid w:val="00BC4989"/>
    <w:rsid w:val="00BC5E67"/>
    <w:rsid w:val="00BC73AF"/>
    <w:rsid w:val="00BC7A00"/>
    <w:rsid w:val="00BD2226"/>
    <w:rsid w:val="00BD263C"/>
    <w:rsid w:val="00BD2844"/>
    <w:rsid w:val="00BD3D22"/>
    <w:rsid w:val="00BD3DBB"/>
    <w:rsid w:val="00BE1CE8"/>
    <w:rsid w:val="00BE239E"/>
    <w:rsid w:val="00BF1FC0"/>
    <w:rsid w:val="00BF2C33"/>
    <w:rsid w:val="00BF7A5D"/>
    <w:rsid w:val="00BF7FB9"/>
    <w:rsid w:val="00C014ED"/>
    <w:rsid w:val="00C01C0E"/>
    <w:rsid w:val="00C11C08"/>
    <w:rsid w:val="00C13BAC"/>
    <w:rsid w:val="00C13BE6"/>
    <w:rsid w:val="00C16B69"/>
    <w:rsid w:val="00C1734A"/>
    <w:rsid w:val="00C23406"/>
    <w:rsid w:val="00C25F16"/>
    <w:rsid w:val="00C261F4"/>
    <w:rsid w:val="00C33809"/>
    <w:rsid w:val="00C351DE"/>
    <w:rsid w:val="00C35F87"/>
    <w:rsid w:val="00C36AA4"/>
    <w:rsid w:val="00C37B01"/>
    <w:rsid w:val="00C43DF9"/>
    <w:rsid w:val="00C50286"/>
    <w:rsid w:val="00C510D8"/>
    <w:rsid w:val="00C5177B"/>
    <w:rsid w:val="00C519DE"/>
    <w:rsid w:val="00C54C99"/>
    <w:rsid w:val="00C56477"/>
    <w:rsid w:val="00C62841"/>
    <w:rsid w:val="00C6669D"/>
    <w:rsid w:val="00C6748A"/>
    <w:rsid w:val="00C7670A"/>
    <w:rsid w:val="00C82C53"/>
    <w:rsid w:val="00C857AA"/>
    <w:rsid w:val="00C8626D"/>
    <w:rsid w:val="00C9292D"/>
    <w:rsid w:val="00C95D7A"/>
    <w:rsid w:val="00CA079F"/>
    <w:rsid w:val="00CA28B4"/>
    <w:rsid w:val="00CA2E6D"/>
    <w:rsid w:val="00CA54EF"/>
    <w:rsid w:val="00CA5F87"/>
    <w:rsid w:val="00CA64E2"/>
    <w:rsid w:val="00CA67CA"/>
    <w:rsid w:val="00CB1721"/>
    <w:rsid w:val="00CB4DBC"/>
    <w:rsid w:val="00CB5B4D"/>
    <w:rsid w:val="00CB6803"/>
    <w:rsid w:val="00CB6BC5"/>
    <w:rsid w:val="00CB6CB7"/>
    <w:rsid w:val="00CB7A36"/>
    <w:rsid w:val="00CC58EA"/>
    <w:rsid w:val="00CC6A69"/>
    <w:rsid w:val="00CC6CC7"/>
    <w:rsid w:val="00CD1BF8"/>
    <w:rsid w:val="00CD58B4"/>
    <w:rsid w:val="00CD6EA5"/>
    <w:rsid w:val="00CE32CB"/>
    <w:rsid w:val="00CE4474"/>
    <w:rsid w:val="00CE7F2A"/>
    <w:rsid w:val="00CF2151"/>
    <w:rsid w:val="00CF4A12"/>
    <w:rsid w:val="00CF6980"/>
    <w:rsid w:val="00D02B4D"/>
    <w:rsid w:val="00D02E11"/>
    <w:rsid w:val="00D061A3"/>
    <w:rsid w:val="00D06AF9"/>
    <w:rsid w:val="00D10057"/>
    <w:rsid w:val="00D135D5"/>
    <w:rsid w:val="00D149DD"/>
    <w:rsid w:val="00D14C4D"/>
    <w:rsid w:val="00D172F0"/>
    <w:rsid w:val="00D24819"/>
    <w:rsid w:val="00D276E8"/>
    <w:rsid w:val="00D300D2"/>
    <w:rsid w:val="00D326DE"/>
    <w:rsid w:val="00D33059"/>
    <w:rsid w:val="00D35119"/>
    <w:rsid w:val="00D35173"/>
    <w:rsid w:val="00D35CF7"/>
    <w:rsid w:val="00D36968"/>
    <w:rsid w:val="00D3799F"/>
    <w:rsid w:val="00D40946"/>
    <w:rsid w:val="00D53D35"/>
    <w:rsid w:val="00D5578D"/>
    <w:rsid w:val="00D574CC"/>
    <w:rsid w:val="00D655CE"/>
    <w:rsid w:val="00D65A16"/>
    <w:rsid w:val="00D70752"/>
    <w:rsid w:val="00D71C9A"/>
    <w:rsid w:val="00D728F5"/>
    <w:rsid w:val="00D73CC1"/>
    <w:rsid w:val="00D75C37"/>
    <w:rsid w:val="00D8178E"/>
    <w:rsid w:val="00D83E7C"/>
    <w:rsid w:val="00D860BC"/>
    <w:rsid w:val="00D86B8B"/>
    <w:rsid w:val="00D87088"/>
    <w:rsid w:val="00D90586"/>
    <w:rsid w:val="00D92779"/>
    <w:rsid w:val="00D9403F"/>
    <w:rsid w:val="00D96112"/>
    <w:rsid w:val="00D96E38"/>
    <w:rsid w:val="00DA0C67"/>
    <w:rsid w:val="00DA15DD"/>
    <w:rsid w:val="00DA182B"/>
    <w:rsid w:val="00DA4717"/>
    <w:rsid w:val="00DA4A49"/>
    <w:rsid w:val="00DA60E2"/>
    <w:rsid w:val="00DB12B3"/>
    <w:rsid w:val="00DB1D57"/>
    <w:rsid w:val="00DB293C"/>
    <w:rsid w:val="00DB2A36"/>
    <w:rsid w:val="00DB4F3E"/>
    <w:rsid w:val="00DB64D9"/>
    <w:rsid w:val="00DC0C39"/>
    <w:rsid w:val="00DC22F3"/>
    <w:rsid w:val="00DC23F6"/>
    <w:rsid w:val="00DC516B"/>
    <w:rsid w:val="00DC5F8F"/>
    <w:rsid w:val="00DD21CF"/>
    <w:rsid w:val="00DD382C"/>
    <w:rsid w:val="00DD43AB"/>
    <w:rsid w:val="00DD4EA4"/>
    <w:rsid w:val="00DD581C"/>
    <w:rsid w:val="00DD5982"/>
    <w:rsid w:val="00DD6437"/>
    <w:rsid w:val="00DD782B"/>
    <w:rsid w:val="00DD7AB5"/>
    <w:rsid w:val="00DE0E1D"/>
    <w:rsid w:val="00DE1DE1"/>
    <w:rsid w:val="00DE3471"/>
    <w:rsid w:val="00DE51AA"/>
    <w:rsid w:val="00DE5274"/>
    <w:rsid w:val="00DE6050"/>
    <w:rsid w:val="00DF5142"/>
    <w:rsid w:val="00DF5B2E"/>
    <w:rsid w:val="00DF649F"/>
    <w:rsid w:val="00DF6D6B"/>
    <w:rsid w:val="00E0034B"/>
    <w:rsid w:val="00E00FA6"/>
    <w:rsid w:val="00E02938"/>
    <w:rsid w:val="00E02B8E"/>
    <w:rsid w:val="00E03ECD"/>
    <w:rsid w:val="00E07BB5"/>
    <w:rsid w:val="00E125D9"/>
    <w:rsid w:val="00E167D3"/>
    <w:rsid w:val="00E20F40"/>
    <w:rsid w:val="00E22630"/>
    <w:rsid w:val="00E26A6C"/>
    <w:rsid w:val="00E27102"/>
    <w:rsid w:val="00E32281"/>
    <w:rsid w:val="00E34E5F"/>
    <w:rsid w:val="00E364BE"/>
    <w:rsid w:val="00E3676A"/>
    <w:rsid w:val="00E36811"/>
    <w:rsid w:val="00E36C85"/>
    <w:rsid w:val="00E41363"/>
    <w:rsid w:val="00E44B25"/>
    <w:rsid w:val="00E51668"/>
    <w:rsid w:val="00E56AB6"/>
    <w:rsid w:val="00E60233"/>
    <w:rsid w:val="00E61165"/>
    <w:rsid w:val="00E62022"/>
    <w:rsid w:val="00E63E8F"/>
    <w:rsid w:val="00E6570E"/>
    <w:rsid w:val="00E72216"/>
    <w:rsid w:val="00E77156"/>
    <w:rsid w:val="00E80C05"/>
    <w:rsid w:val="00E84289"/>
    <w:rsid w:val="00E8528C"/>
    <w:rsid w:val="00E86AC4"/>
    <w:rsid w:val="00E92F00"/>
    <w:rsid w:val="00E92F42"/>
    <w:rsid w:val="00E9422D"/>
    <w:rsid w:val="00E943F4"/>
    <w:rsid w:val="00E949C3"/>
    <w:rsid w:val="00EA222A"/>
    <w:rsid w:val="00EA5051"/>
    <w:rsid w:val="00EA6701"/>
    <w:rsid w:val="00EA727C"/>
    <w:rsid w:val="00EA7BE0"/>
    <w:rsid w:val="00EB3D00"/>
    <w:rsid w:val="00EC0D86"/>
    <w:rsid w:val="00EC2810"/>
    <w:rsid w:val="00EC686D"/>
    <w:rsid w:val="00EC7FD2"/>
    <w:rsid w:val="00ED3B4D"/>
    <w:rsid w:val="00ED7DF9"/>
    <w:rsid w:val="00EE27F8"/>
    <w:rsid w:val="00EE3BFD"/>
    <w:rsid w:val="00EE3FFD"/>
    <w:rsid w:val="00EE4997"/>
    <w:rsid w:val="00EE6A39"/>
    <w:rsid w:val="00EF109C"/>
    <w:rsid w:val="00EF2140"/>
    <w:rsid w:val="00EF3628"/>
    <w:rsid w:val="00EF4D1C"/>
    <w:rsid w:val="00EF5C20"/>
    <w:rsid w:val="00EF7268"/>
    <w:rsid w:val="00EF7A8F"/>
    <w:rsid w:val="00F0193B"/>
    <w:rsid w:val="00F01E06"/>
    <w:rsid w:val="00F02DFB"/>
    <w:rsid w:val="00F06AA1"/>
    <w:rsid w:val="00F17E27"/>
    <w:rsid w:val="00F200E6"/>
    <w:rsid w:val="00F21819"/>
    <w:rsid w:val="00F2308D"/>
    <w:rsid w:val="00F23822"/>
    <w:rsid w:val="00F270F0"/>
    <w:rsid w:val="00F311CA"/>
    <w:rsid w:val="00F31386"/>
    <w:rsid w:val="00F31892"/>
    <w:rsid w:val="00F3422A"/>
    <w:rsid w:val="00F41746"/>
    <w:rsid w:val="00F442B0"/>
    <w:rsid w:val="00F46157"/>
    <w:rsid w:val="00F520DF"/>
    <w:rsid w:val="00F555DA"/>
    <w:rsid w:val="00F55BBE"/>
    <w:rsid w:val="00F60368"/>
    <w:rsid w:val="00F60A8D"/>
    <w:rsid w:val="00F61BE6"/>
    <w:rsid w:val="00F624BD"/>
    <w:rsid w:val="00F632BB"/>
    <w:rsid w:val="00F63C21"/>
    <w:rsid w:val="00F651E4"/>
    <w:rsid w:val="00F66864"/>
    <w:rsid w:val="00F6710C"/>
    <w:rsid w:val="00F7162B"/>
    <w:rsid w:val="00F73CC4"/>
    <w:rsid w:val="00F80022"/>
    <w:rsid w:val="00F81353"/>
    <w:rsid w:val="00F863CA"/>
    <w:rsid w:val="00F86568"/>
    <w:rsid w:val="00F972A5"/>
    <w:rsid w:val="00F972D7"/>
    <w:rsid w:val="00FA1316"/>
    <w:rsid w:val="00FA13A5"/>
    <w:rsid w:val="00FA1564"/>
    <w:rsid w:val="00FA55A9"/>
    <w:rsid w:val="00FA5862"/>
    <w:rsid w:val="00FA58F1"/>
    <w:rsid w:val="00FA6CF6"/>
    <w:rsid w:val="00FB5EFF"/>
    <w:rsid w:val="00FB6B2B"/>
    <w:rsid w:val="00FB7220"/>
    <w:rsid w:val="00FC0568"/>
    <w:rsid w:val="00FC43AE"/>
    <w:rsid w:val="00FC4C77"/>
    <w:rsid w:val="00FD0458"/>
    <w:rsid w:val="00FD2F5B"/>
    <w:rsid w:val="00FD431E"/>
    <w:rsid w:val="00FD5598"/>
    <w:rsid w:val="00FD64CA"/>
    <w:rsid w:val="00FE0E1A"/>
    <w:rsid w:val="00FE251A"/>
    <w:rsid w:val="00FE29F8"/>
    <w:rsid w:val="00FF0F9D"/>
    <w:rsid w:val="01AE3E89"/>
    <w:rsid w:val="06D81530"/>
    <w:rsid w:val="073556D5"/>
    <w:rsid w:val="096B6905"/>
    <w:rsid w:val="0E3756B8"/>
    <w:rsid w:val="100D3C25"/>
    <w:rsid w:val="10520074"/>
    <w:rsid w:val="10C8497F"/>
    <w:rsid w:val="129B314A"/>
    <w:rsid w:val="143701AB"/>
    <w:rsid w:val="148AA3BB"/>
    <w:rsid w:val="17C2447D"/>
    <w:rsid w:val="194487DA"/>
    <w:rsid w:val="1E656286"/>
    <w:rsid w:val="1F5AD119"/>
    <w:rsid w:val="1F6D269C"/>
    <w:rsid w:val="23D9CF43"/>
    <w:rsid w:val="257A5412"/>
    <w:rsid w:val="294B363A"/>
    <w:rsid w:val="29AFD295"/>
    <w:rsid w:val="2B0A0BBF"/>
    <w:rsid w:val="3103292F"/>
    <w:rsid w:val="32D96525"/>
    <w:rsid w:val="34E45A5A"/>
    <w:rsid w:val="35D21CB6"/>
    <w:rsid w:val="388055B9"/>
    <w:rsid w:val="3B327A67"/>
    <w:rsid w:val="3BF3E6FB"/>
    <w:rsid w:val="483051A2"/>
    <w:rsid w:val="49595476"/>
    <w:rsid w:val="4AD0D9D1"/>
    <w:rsid w:val="4E1E47FF"/>
    <w:rsid w:val="4E2373A4"/>
    <w:rsid w:val="4ED64451"/>
    <w:rsid w:val="54389AD5"/>
    <w:rsid w:val="5507AC62"/>
    <w:rsid w:val="58133840"/>
    <w:rsid w:val="597BB4F9"/>
    <w:rsid w:val="5D4AA6CF"/>
    <w:rsid w:val="5D7157D7"/>
    <w:rsid w:val="5FD02303"/>
    <w:rsid w:val="607464C5"/>
    <w:rsid w:val="616BF364"/>
    <w:rsid w:val="649BA79B"/>
    <w:rsid w:val="6B1D2015"/>
    <w:rsid w:val="6BADCC89"/>
    <w:rsid w:val="6E9888D6"/>
    <w:rsid w:val="6EEC2AE6"/>
    <w:rsid w:val="6FA2C2CC"/>
    <w:rsid w:val="789A9CD3"/>
    <w:rsid w:val="7BE19946"/>
    <w:rsid w:val="7C2FF3DE"/>
    <w:rsid w:val="7D0841EE"/>
    <w:rsid w:val="7DC81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3FCE8"/>
  <w15:chartTrackingRefBased/>
  <w15:docId w15:val="{1E145B4B-62C2-4130-87CD-AE1452506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E452D"/>
    <w:pPr>
      <w:spacing w:after="240"/>
      <w:ind w:left="357" w:hanging="357"/>
      <w:jc w:val="both"/>
    </w:pPr>
    <w:rPr>
      <w:sz w:val="20"/>
      <w:szCs w:val="20"/>
      <w:lang w:eastAsia="en-US"/>
    </w:rPr>
  </w:style>
  <w:style w:type="paragraph" w:customStyle="1" w:styleId="NoteHead">
    <w:name w:val="NoteHead"/>
    <w:basedOn w:val="Normal"/>
    <w:next w:val="Normal"/>
    <w:rsid w:val="006E452D"/>
    <w:pPr>
      <w:spacing w:before="720" w:after="720"/>
      <w:jc w:val="center"/>
    </w:pPr>
    <w:rPr>
      <w:b/>
      <w:smallCaps/>
      <w:szCs w:val="20"/>
      <w:lang w:eastAsia="en-US"/>
    </w:rPr>
  </w:style>
  <w:style w:type="paragraph" w:customStyle="1" w:styleId="ZCom">
    <w:name w:val="Z_Com"/>
    <w:basedOn w:val="Normal"/>
    <w:next w:val="ZDGName"/>
    <w:rsid w:val="006E452D"/>
    <w:pPr>
      <w:widowControl w:val="0"/>
      <w:autoSpaceDE w:val="0"/>
      <w:autoSpaceDN w:val="0"/>
      <w:ind w:right="85"/>
      <w:jc w:val="both"/>
    </w:pPr>
    <w:rPr>
      <w:rFonts w:ascii="Arial" w:hAnsi="Arial" w:cs="Arial"/>
    </w:rPr>
  </w:style>
  <w:style w:type="paragraph" w:customStyle="1" w:styleId="ZDGName">
    <w:name w:val="Z_DGName"/>
    <w:basedOn w:val="Normal"/>
    <w:rsid w:val="006E452D"/>
    <w:pPr>
      <w:widowControl w:val="0"/>
      <w:autoSpaceDE w:val="0"/>
      <w:autoSpaceDN w:val="0"/>
      <w:ind w:right="85"/>
    </w:pPr>
    <w:rPr>
      <w:rFonts w:ascii="Arial" w:hAnsi="Arial" w:cs="Arial"/>
      <w:sz w:val="16"/>
      <w:szCs w:val="16"/>
    </w:rPr>
  </w:style>
  <w:style w:type="character" w:customStyle="1" w:styleId="FootnoteTextChar">
    <w:name w:val="Footnote Text Char"/>
    <w:link w:val="FootnoteText"/>
    <w:semiHidden/>
    <w:rsid w:val="006E452D"/>
    <w:rPr>
      <w:lang w:val="en-GB" w:eastAsia="en-US" w:bidi="ar-SA"/>
    </w:rPr>
  </w:style>
  <w:style w:type="character" w:styleId="FootnoteReference">
    <w:name w:val="footnote reference"/>
    <w:unhideWhenUsed/>
    <w:rsid w:val="006E452D"/>
    <w:rPr>
      <w:vertAlign w:val="superscript"/>
    </w:rPr>
  </w:style>
  <w:style w:type="paragraph" w:styleId="Header">
    <w:name w:val="header"/>
    <w:basedOn w:val="Normal"/>
    <w:rsid w:val="005E66A6"/>
    <w:pPr>
      <w:tabs>
        <w:tab w:val="center" w:pos="4153"/>
        <w:tab w:val="right" w:pos="8306"/>
      </w:tabs>
    </w:pPr>
  </w:style>
  <w:style w:type="paragraph" w:styleId="Footer">
    <w:name w:val="footer"/>
    <w:basedOn w:val="Normal"/>
    <w:link w:val="FooterChar"/>
    <w:rsid w:val="005E66A6"/>
    <w:pPr>
      <w:tabs>
        <w:tab w:val="center" w:pos="4153"/>
        <w:tab w:val="right" w:pos="8306"/>
      </w:tabs>
    </w:pPr>
  </w:style>
  <w:style w:type="character" w:customStyle="1" w:styleId="FooterChar">
    <w:name w:val="Footer Char"/>
    <w:link w:val="Footer"/>
    <w:rsid w:val="005E66A6"/>
    <w:rPr>
      <w:sz w:val="24"/>
      <w:szCs w:val="24"/>
      <w:lang w:val="en-GB" w:eastAsia="en-GB" w:bidi="ar-SA"/>
    </w:rPr>
  </w:style>
  <w:style w:type="character" w:styleId="CommentReference">
    <w:name w:val="annotation reference"/>
    <w:rsid w:val="00990BE4"/>
    <w:rPr>
      <w:sz w:val="16"/>
      <w:szCs w:val="16"/>
    </w:rPr>
  </w:style>
  <w:style w:type="paragraph" w:styleId="CommentText">
    <w:name w:val="annotation text"/>
    <w:basedOn w:val="Normal"/>
    <w:link w:val="CommentTextChar"/>
    <w:rsid w:val="00990BE4"/>
    <w:rPr>
      <w:sz w:val="20"/>
      <w:szCs w:val="20"/>
    </w:rPr>
  </w:style>
  <w:style w:type="character" w:customStyle="1" w:styleId="CommentTextChar">
    <w:name w:val="Comment Text Char"/>
    <w:basedOn w:val="DefaultParagraphFont"/>
    <w:link w:val="CommentText"/>
    <w:rsid w:val="00990BE4"/>
  </w:style>
  <w:style w:type="paragraph" w:styleId="CommentSubject">
    <w:name w:val="annotation subject"/>
    <w:basedOn w:val="CommentText"/>
    <w:next w:val="CommentText"/>
    <w:link w:val="CommentSubjectChar"/>
    <w:rsid w:val="00990BE4"/>
    <w:rPr>
      <w:b/>
      <w:bCs/>
    </w:rPr>
  </w:style>
  <w:style w:type="character" w:customStyle="1" w:styleId="CommentSubjectChar">
    <w:name w:val="Comment Subject Char"/>
    <w:link w:val="CommentSubject"/>
    <w:rsid w:val="00990BE4"/>
    <w:rPr>
      <w:b/>
      <w:bCs/>
    </w:rPr>
  </w:style>
  <w:style w:type="paragraph" w:styleId="BalloonText">
    <w:name w:val="Balloon Text"/>
    <w:basedOn w:val="Normal"/>
    <w:link w:val="BalloonTextChar"/>
    <w:rsid w:val="00990BE4"/>
    <w:rPr>
      <w:rFonts w:ascii="Segoe UI" w:hAnsi="Segoe UI" w:cs="Segoe UI"/>
      <w:sz w:val="18"/>
      <w:szCs w:val="18"/>
    </w:rPr>
  </w:style>
  <w:style w:type="character" w:customStyle="1" w:styleId="BalloonTextChar">
    <w:name w:val="Balloon Text Char"/>
    <w:link w:val="BalloonText"/>
    <w:rsid w:val="00990BE4"/>
    <w:rPr>
      <w:rFonts w:ascii="Segoe UI" w:hAnsi="Segoe UI" w:cs="Segoe UI"/>
      <w:sz w:val="18"/>
      <w:szCs w:val="18"/>
    </w:rPr>
  </w:style>
  <w:style w:type="paragraph" w:styleId="Revision">
    <w:name w:val="Revision"/>
    <w:hidden/>
    <w:uiPriority w:val="99"/>
    <w:semiHidden/>
    <w:rsid w:val="005A6BDD"/>
    <w:rPr>
      <w:sz w:val="24"/>
      <w:szCs w:val="24"/>
      <w:lang w:val="en-GB" w:eastAsia="en-GB"/>
    </w:rPr>
  </w:style>
  <w:style w:type="character" w:styleId="Hyperlink">
    <w:name w:val="Hyperlink"/>
    <w:rsid w:val="00CC6A69"/>
    <w:rPr>
      <w:color w:val="0563C1"/>
      <w:u w:val="single"/>
    </w:rPr>
  </w:style>
  <w:style w:type="character" w:styleId="UnresolvedMention">
    <w:name w:val="Unresolved Mention"/>
    <w:uiPriority w:val="99"/>
    <w:semiHidden/>
    <w:unhideWhenUsed/>
    <w:rsid w:val="00CC6A69"/>
    <w:rPr>
      <w:color w:val="605E5C"/>
      <w:shd w:val="clear" w:color="auto" w:fill="E1DFDD"/>
    </w:rPr>
  </w:style>
  <w:style w:type="character" w:customStyle="1" w:styleId="ui-provider">
    <w:name w:val="ui-provider"/>
    <w:basedOn w:val="DefaultParagraphFont"/>
    <w:rsid w:val="004C2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IMA-E02-ARES@ec.europa.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limate-pact.europa.eu/system/files/2023-09/Pact%20activities%20Privacy%20Statement%202023_v2.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imate-pact.europa.eu/index_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IMA-E02-ARES@ec.europa.eu"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eli/reg/2016/679/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CFA8500E1C55468BC6E8FCE5571890" ma:contentTypeVersion="12" ma:contentTypeDescription="Create a new document." ma:contentTypeScope="" ma:versionID="bd7f89f9d40cc60bfe649ec24df45fda">
  <xsd:schema xmlns:xsd="http://www.w3.org/2001/XMLSchema" xmlns:xs="http://www.w3.org/2001/XMLSchema" xmlns:p="http://schemas.microsoft.com/office/2006/metadata/properties" xmlns:ns2="412556c1-ff64-4242-a10c-5135533260fa" xmlns:ns3="c0267f2e-c1d0-407e-9146-62dff2aa4849" targetNamespace="http://schemas.microsoft.com/office/2006/metadata/properties" ma:root="true" ma:fieldsID="ef3ce7b6d2ee4bb4d63390032d654ba3" ns2:_="" ns3:_="">
    <xsd:import namespace="412556c1-ff64-4242-a10c-5135533260fa"/>
    <xsd:import namespace="c0267f2e-c1d0-407e-9146-62dff2aa484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556c1-ff64-4242-a10c-5135533260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05936872-4c25-49c5-bd5d-199fb01e78ed"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267f2e-c1d0-407e-9146-62dff2aa484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cd7957c-4641-49ce-a068-8ffc3382ec8a}" ma:internalName="TaxCatchAll" ma:showField="CatchAllData" ma:web="c0267f2e-c1d0-407e-9146-62dff2aa4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2556c1-ff64-4242-a10c-5135533260fa">
      <Terms xmlns="http://schemas.microsoft.com/office/infopath/2007/PartnerControls"/>
    </lcf76f155ced4ddcb4097134ff3c332f>
    <TaxCatchAll xmlns="c0267f2e-c1d0-407e-9146-62dff2aa484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49D09D-73E4-44C0-852D-4FE9A34BEE3C}">
  <ds:schemaRefs>
    <ds:schemaRef ds:uri="http://schemas.openxmlformats.org/officeDocument/2006/bibliography"/>
  </ds:schemaRefs>
</ds:datastoreItem>
</file>

<file path=customXml/itemProps2.xml><?xml version="1.0" encoding="utf-8"?>
<ds:datastoreItem xmlns:ds="http://schemas.openxmlformats.org/officeDocument/2006/customXml" ds:itemID="{91A6FA61-CD1E-44E1-93EC-6D03CC2956AC}"/>
</file>

<file path=customXml/itemProps3.xml><?xml version="1.0" encoding="utf-8"?>
<ds:datastoreItem xmlns:ds="http://schemas.openxmlformats.org/officeDocument/2006/customXml" ds:itemID="{1D538495-8B6A-4C67-B09E-25B2ABD79AA6}">
  <ds:schemaRefs>
    <ds:schemaRef ds:uri="http://schemas.openxmlformats.org/package/2006/metadata/core-properties"/>
    <ds:schemaRef ds:uri="http://purl.org/dc/terms/"/>
    <ds:schemaRef ds:uri="119ae24b-acd2-4206-8a50-f24ff65407c3"/>
    <ds:schemaRef ds:uri="http://purl.org/dc/dcmitype/"/>
    <ds:schemaRef ds:uri="http://schemas.microsoft.com/office/2006/documentManagement/types"/>
    <ds:schemaRef ds:uri="http://schemas.microsoft.com/office/infopath/2007/PartnerControls"/>
    <ds:schemaRef ds:uri="f75dc2e1-5a74-43f4-af9f-d866e04aa3cf"/>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65279381-C338-48F6-91CD-FDFB4D755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075</CharactersWithSpaces>
  <SharedDoc>false</SharedDoc>
  <HLinks>
    <vt:vector size="30" baseType="variant">
      <vt:variant>
        <vt:i4>4522031</vt:i4>
      </vt:variant>
      <vt:variant>
        <vt:i4>9</vt:i4>
      </vt:variant>
      <vt:variant>
        <vt:i4>0</vt:i4>
      </vt:variant>
      <vt:variant>
        <vt:i4>5</vt:i4>
      </vt:variant>
      <vt:variant>
        <vt:lpwstr>mailto:CLIMA-E02-ARES@ec.europa.eu</vt:lpwstr>
      </vt:variant>
      <vt:variant>
        <vt:lpwstr/>
      </vt:variant>
      <vt:variant>
        <vt:i4>4522031</vt:i4>
      </vt:variant>
      <vt:variant>
        <vt:i4>6</vt:i4>
      </vt:variant>
      <vt:variant>
        <vt:i4>0</vt:i4>
      </vt:variant>
      <vt:variant>
        <vt:i4>5</vt:i4>
      </vt:variant>
      <vt:variant>
        <vt:lpwstr>mailto:CLIMA-E02-ARES@ec.europa.eu</vt:lpwstr>
      </vt:variant>
      <vt:variant>
        <vt:lpwstr/>
      </vt:variant>
      <vt:variant>
        <vt:i4>589951</vt:i4>
      </vt:variant>
      <vt:variant>
        <vt:i4>3</vt:i4>
      </vt:variant>
      <vt:variant>
        <vt:i4>0</vt:i4>
      </vt:variant>
      <vt:variant>
        <vt:i4>5</vt:i4>
      </vt:variant>
      <vt:variant>
        <vt:lpwstr>https://climate-pact.europa.eu/system/files/2023-09/Pact activities Privacy Statement 2023_v2.pdf</vt:lpwstr>
      </vt:variant>
      <vt:variant>
        <vt:lpwstr/>
      </vt:variant>
      <vt:variant>
        <vt:i4>7340054</vt:i4>
      </vt:variant>
      <vt:variant>
        <vt:i4>0</vt:i4>
      </vt:variant>
      <vt:variant>
        <vt:i4>0</vt:i4>
      </vt:variant>
      <vt:variant>
        <vt:i4>5</vt:i4>
      </vt:variant>
      <vt:variant>
        <vt:lpwstr>https://climate-pact.europa.eu/index_en</vt:lpwstr>
      </vt:variant>
      <vt:variant>
        <vt:lpwstr/>
      </vt:variant>
      <vt:variant>
        <vt:i4>6029394</vt:i4>
      </vt:variant>
      <vt:variant>
        <vt:i4>0</vt:i4>
      </vt:variant>
      <vt:variant>
        <vt:i4>0</vt:i4>
      </vt:variant>
      <vt:variant>
        <vt:i4>5</vt:i4>
      </vt:variant>
      <vt:variant>
        <vt:lpwstr>https://eur-lex.europa.eu/eli/reg/2016/679/o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 Musial</dc:creator>
  <cp:keywords/>
  <dc:description/>
  <cp:lastModifiedBy>Carolina Bolelli</cp:lastModifiedBy>
  <cp:revision>2</cp:revision>
  <cp:lastPrinted>2014-10-08T08:37:00Z</cp:lastPrinted>
  <dcterms:created xsi:type="dcterms:W3CDTF">2024-04-26T14:36:00Z</dcterms:created>
  <dcterms:modified xsi:type="dcterms:W3CDTF">2024-04-2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ECFA8500E1C55468BC6E8FCE5571890</vt:lpwstr>
  </property>
  <property fmtid="{D5CDD505-2E9C-101B-9397-08002B2CF9AE}" pid="4" name="MSIP_Label_6bd9ddd1-4d20-43f6-abfa-fc3c07406f94_Enabled">
    <vt:lpwstr>true</vt:lpwstr>
  </property>
  <property fmtid="{D5CDD505-2E9C-101B-9397-08002B2CF9AE}" pid="5" name="MSIP_Label_6bd9ddd1-4d20-43f6-abfa-fc3c07406f94_SetDate">
    <vt:lpwstr>2024-04-25T13:40:05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82b482e-80aa-44bd-8e0f-e57595c6bda3</vt:lpwstr>
  </property>
  <property fmtid="{D5CDD505-2E9C-101B-9397-08002B2CF9AE}" pid="10" name="MSIP_Label_6bd9ddd1-4d20-43f6-abfa-fc3c07406f94_ContentBits">
    <vt:lpwstr>0</vt:lpwstr>
  </property>
</Properties>
</file>